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967E94" w14:textId="5568F508" w:rsidR="00D214A4" w:rsidRPr="00ED08A7" w:rsidRDefault="00D214A4" w:rsidP="00D214A4">
      <w:pPr>
        <w:spacing w:after="0"/>
        <w:ind w:left="1440" w:firstLine="720"/>
        <w:rPr>
          <w:rFonts w:ascii="Arial" w:hAnsi="Arial" w:cs="Arial"/>
          <w:b/>
          <w:sz w:val="24"/>
          <w:szCs w:val="28"/>
          <w:lang w:val="sv-SE"/>
        </w:rPr>
      </w:pPr>
      <w:r w:rsidRPr="00ED08A7">
        <w:rPr>
          <w:noProof/>
        </w:rPr>
        <w:drawing>
          <wp:anchor distT="0" distB="0" distL="114300" distR="114300" simplePos="0" relativeHeight="251659264" behindDoc="0" locked="0" layoutInCell="1" allowOverlap="1" wp14:anchorId="10E37D90" wp14:editId="0254C2DA">
            <wp:simplePos x="0" y="0"/>
            <wp:positionH relativeFrom="column">
              <wp:posOffset>28258</wp:posOffset>
            </wp:positionH>
            <wp:positionV relativeFrom="paragraph">
              <wp:posOffset>37148</wp:posOffset>
            </wp:positionV>
            <wp:extent cx="857250" cy="757237"/>
            <wp:effectExtent l="0" t="0" r="0" b="5080"/>
            <wp:wrapNone/>
            <wp:docPr id="5" name="Picture 1" descr="E:\ADMINISTRASI\LOGO\UIN MAULANA MALIK IBRAHIM_SAINTE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ADMINISTRASI\LOGO\UIN MAULANA MALIK IBRAHIM_SAINTEK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2642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ED08A7">
        <w:rPr>
          <w:rFonts w:ascii="Arial" w:hAnsi="Arial" w:cs="Arial"/>
          <w:b/>
          <w:sz w:val="24"/>
          <w:szCs w:val="28"/>
          <w:lang w:val="sv-SE"/>
        </w:rPr>
        <w:t xml:space="preserve">JADWAL UJIAN </w:t>
      </w:r>
      <w:r>
        <w:rPr>
          <w:rFonts w:ascii="Arial" w:hAnsi="Arial" w:cs="Arial"/>
          <w:b/>
          <w:sz w:val="24"/>
          <w:szCs w:val="28"/>
          <w:lang w:val="sv-SE"/>
        </w:rPr>
        <w:t xml:space="preserve">SEMINAR PROPOSAL BULAN </w:t>
      </w:r>
      <w:r w:rsidR="009B6E3F">
        <w:rPr>
          <w:rFonts w:ascii="Arial" w:hAnsi="Arial" w:cs="Arial"/>
          <w:b/>
          <w:sz w:val="24"/>
          <w:szCs w:val="28"/>
          <w:lang w:val="sv-SE"/>
        </w:rPr>
        <w:t>FEBRUARI</w:t>
      </w:r>
    </w:p>
    <w:p w14:paraId="0E82B721" w14:textId="5D6D6B75" w:rsidR="00D214A4" w:rsidRPr="00ED08A7" w:rsidRDefault="00D214A4" w:rsidP="00D214A4">
      <w:pPr>
        <w:spacing w:after="0"/>
        <w:ind w:left="1440" w:firstLine="720"/>
        <w:rPr>
          <w:rFonts w:ascii="Arial" w:hAnsi="Arial" w:cs="Arial"/>
          <w:b/>
          <w:sz w:val="24"/>
          <w:szCs w:val="28"/>
          <w:lang w:val="sv-SE"/>
        </w:rPr>
      </w:pPr>
      <w:r w:rsidRPr="00ED08A7">
        <w:rPr>
          <w:rFonts w:ascii="Arial" w:hAnsi="Arial" w:cs="Arial"/>
          <w:b/>
          <w:sz w:val="24"/>
          <w:szCs w:val="28"/>
          <w:lang w:val="sv-SE"/>
        </w:rPr>
        <w:t>SEMESTER G</w:t>
      </w:r>
      <w:r w:rsidR="00673C9A">
        <w:rPr>
          <w:rFonts w:ascii="Arial" w:hAnsi="Arial" w:cs="Arial"/>
          <w:b/>
          <w:sz w:val="24"/>
          <w:szCs w:val="28"/>
          <w:lang w:val="sv-SE"/>
        </w:rPr>
        <w:t>ENAP</w:t>
      </w:r>
      <w:r>
        <w:rPr>
          <w:rFonts w:ascii="Arial" w:hAnsi="Arial" w:cs="Arial"/>
          <w:b/>
          <w:sz w:val="24"/>
          <w:szCs w:val="28"/>
          <w:lang w:val="sv-SE"/>
        </w:rPr>
        <w:t xml:space="preserve"> T.A 202</w:t>
      </w:r>
      <w:r w:rsidR="008906BD">
        <w:rPr>
          <w:rFonts w:ascii="Arial" w:hAnsi="Arial" w:cs="Arial"/>
          <w:b/>
          <w:sz w:val="24"/>
          <w:szCs w:val="28"/>
          <w:lang w:val="sv-SE"/>
        </w:rPr>
        <w:t>1</w:t>
      </w:r>
      <w:r>
        <w:rPr>
          <w:rFonts w:ascii="Arial" w:hAnsi="Arial" w:cs="Arial"/>
          <w:b/>
          <w:sz w:val="24"/>
          <w:szCs w:val="28"/>
          <w:lang w:val="sv-SE"/>
        </w:rPr>
        <w:t>/ 202</w:t>
      </w:r>
      <w:r w:rsidR="008906BD">
        <w:rPr>
          <w:rFonts w:ascii="Arial" w:hAnsi="Arial" w:cs="Arial"/>
          <w:b/>
          <w:sz w:val="24"/>
          <w:szCs w:val="28"/>
          <w:lang w:val="sv-SE"/>
        </w:rPr>
        <w:t>2</w:t>
      </w:r>
    </w:p>
    <w:p w14:paraId="47B82BC7" w14:textId="77777777" w:rsidR="00D214A4" w:rsidRPr="00ED08A7" w:rsidRDefault="008906BD" w:rsidP="00D214A4">
      <w:pPr>
        <w:spacing w:after="0"/>
        <w:ind w:left="1440" w:firstLine="720"/>
        <w:rPr>
          <w:rFonts w:ascii="Arial" w:hAnsi="Arial" w:cs="Arial"/>
          <w:b/>
          <w:sz w:val="24"/>
          <w:szCs w:val="28"/>
          <w:lang w:val="es-ES"/>
        </w:rPr>
      </w:pPr>
      <w:r>
        <w:rPr>
          <w:rFonts w:ascii="Arial" w:hAnsi="Arial" w:cs="Arial"/>
          <w:b/>
          <w:sz w:val="24"/>
          <w:szCs w:val="28"/>
          <w:lang w:val="es-ES"/>
        </w:rPr>
        <w:t>PROGRAM STUDI</w:t>
      </w:r>
      <w:r w:rsidR="00D214A4" w:rsidRPr="00ED08A7">
        <w:rPr>
          <w:rFonts w:ascii="Arial" w:hAnsi="Arial" w:cs="Arial"/>
          <w:b/>
          <w:sz w:val="24"/>
          <w:szCs w:val="28"/>
          <w:lang w:val="es-ES"/>
        </w:rPr>
        <w:t xml:space="preserve"> BIOLOGI </w:t>
      </w:r>
      <w:r w:rsidR="00D214A4">
        <w:rPr>
          <w:rFonts w:ascii="Arial" w:hAnsi="Arial" w:cs="Arial"/>
          <w:b/>
          <w:sz w:val="24"/>
          <w:szCs w:val="28"/>
          <w:lang w:val="es-ES"/>
        </w:rPr>
        <w:t>–</w:t>
      </w:r>
      <w:r w:rsidR="00D214A4" w:rsidRPr="00ED08A7">
        <w:rPr>
          <w:rFonts w:ascii="Arial" w:hAnsi="Arial" w:cs="Arial"/>
          <w:b/>
          <w:sz w:val="24"/>
          <w:szCs w:val="28"/>
          <w:lang w:val="es-ES"/>
        </w:rPr>
        <w:t xml:space="preserve"> F</w:t>
      </w:r>
      <w:r w:rsidR="00D214A4" w:rsidRPr="00ED08A7">
        <w:rPr>
          <w:rFonts w:ascii="Arial" w:hAnsi="Arial" w:cs="Arial"/>
          <w:b/>
          <w:sz w:val="24"/>
          <w:szCs w:val="28"/>
          <w:lang w:val="sv-SE"/>
        </w:rPr>
        <w:t xml:space="preserve">AKULTAS SAINS DAN TEKNOLOGI </w:t>
      </w:r>
    </w:p>
    <w:p w14:paraId="7F74535F" w14:textId="77777777" w:rsidR="00D214A4" w:rsidRPr="00ED08A7" w:rsidRDefault="00D214A4" w:rsidP="00D214A4">
      <w:pPr>
        <w:spacing w:after="0"/>
        <w:ind w:left="2160"/>
        <w:rPr>
          <w:rFonts w:ascii="Arial" w:hAnsi="Arial" w:cs="Arial"/>
          <w:b/>
          <w:sz w:val="24"/>
          <w:szCs w:val="28"/>
          <w:lang w:val="sv-SE"/>
        </w:rPr>
      </w:pPr>
      <w:r w:rsidRPr="00ED08A7">
        <w:rPr>
          <w:rFonts w:ascii="Arial" w:hAnsi="Arial" w:cs="Arial"/>
          <w:b/>
          <w:sz w:val="24"/>
          <w:szCs w:val="28"/>
          <w:lang w:val="sv-SE"/>
        </w:rPr>
        <w:t>UIN MAULANA MALIK IBRAHIM MALANG</w:t>
      </w:r>
      <w:bookmarkStart w:id="0" w:name="_GoBack"/>
      <w:bookmarkEnd w:id="0"/>
    </w:p>
    <w:p w14:paraId="2CAF5ACD" w14:textId="77777777" w:rsidR="00D214A4" w:rsidRDefault="00D80221" w:rsidP="00D214A4">
      <w:pPr>
        <w:pStyle w:val="Header"/>
      </w:pPr>
      <w:r>
        <w:rPr>
          <w:noProof/>
        </w:rPr>
        <mc:AlternateContent>
          <mc:Choice Requires="wps">
            <w:drawing>
              <wp:anchor distT="4294967293" distB="4294967293" distL="114300" distR="114300" simplePos="0" relativeHeight="251658240" behindDoc="0" locked="0" layoutInCell="1" allowOverlap="1" wp14:anchorId="08C3C7E4" wp14:editId="59D82D20">
                <wp:simplePos x="0" y="0"/>
                <wp:positionH relativeFrom="column">
                  <wp:posOffset>24130</wp:posOffset>
                </wp:positionH>
                <wp:positionV relativeFrom="paragraph">
                  <wp:posOffset>66674</wp:posOffset>
                </wp:positionV>
                <wp:extent cx="2998470" cy="0"/>
                <wp:effectExtent l="0" t="19050" r="11430" b="0"/>
                <wp:wrapNone/>
                <wp:docPr id="1" name="Straight Arrow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998470" cy="0"/>
                        </a:xfrm>
                        <a:prstGeom prst="straightConnector1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13FF0FE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style="position:absolute;margin-left:1.9pt;margin-top:5.25pt;width:236.1pt;height:0;z-index:251658240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" strokeweight="2.25pt"/>
            </w:pict>
          </mc:Fallback>
        </mc:AlternateContent>
      </w:r>
    </w:p>
    <w:p w14:paraId="5E3B248A" w14:textId="77777777" w:rsidR="00D214A4" w:rsidRDefault="00D214A4" w:rsidP="00D214A4">
      <w:pPr>
        <w:pStyle w:val="Header"/>
      </w:pPr>
    </w:p>
    <w:tbl>
      <w:tblPr>
        <w:tblW w:w="1867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19"/>
        <w:gridCol w:w="2879"/>
        <w:gridCol w:w="1232"/>
        <w:gridCol w:w="5339"/>
        <w:gridCol w:w="1606"/>
        <w:gridCol w:w="1842"/>
        <w:gridCol w:w="1986"/>
        <w:gridCol w:w="1777"/>
        <w:gridCol w:w="1390"/>
      </w:tblGrid>
      <w:tr w:rsidR="000F57AB" w:rsidRPr="005E088E" w14:paraId="6749F00E" w14:textId="77777777" w:rsidTr="00296A2B">
        <w:trPr>
          <w:trHeight w:val="1156"/>
        </w:trPr>
        <w:tc>
          <w:tcPr>
            <w:tcW w:w="619" w:type="dxa"/>
            <w:shd w:val="clear" w:color="auto" w:fill="auto"/>
            <w:vAlign w:val="center"/>
            <w:hideMark/>
          </w:tcPr>
          <w:p w14:paraId="1DF5B992" w14:textId="77777777" w:rsidR="000F57AB" w:rsidRPr="005E088E" w:rsidRDefault="000F57AB" w:rsidP="005E088E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5E088E">
              <w:rPr>
                <w:rFonts w:ascii="Arial" w:hAnsi="Arial" w:cs="Arial"/>
                <w:b/>
              </w:rPr>
              <w:br w:type="page"/>
              <w:t>NO</w:t>
            </w:r>
          </w:p>
        </w:tc>
        <w:tc>
          <w:tcPr>
            <w:tcW w:w="2879" w:type="dxa"/>
            <w:shd w:val="clear" w:color="auto" w:fill="auto"/>
            <w:vAlign w:val="center"/>
            <w:hideMark/>
          </w:tcPr>
          <w:p w14:paraId="76DCDE0B" w14:textId="77777777" w:rsidR="000F57AB" w:rsidRPr="005E088E" w:rsidRDefault="000F57AB" w:rsidP="005E088E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5E088E">
              <w:rPr>
                <w:rFonts w:ascii="Arial" w:hAnsi="Arial" w:cs="Arial"/>
                <w:b/>
              </w:rPr>
              <w:t>Nama Mhs.</w:t>
            </w:r>
          </w:p>
        </w:tc>
        <w:tc>
          <w:tcPr>
            <w:tcW w:w="1232" w:type="dxa"/>
            <w:shd w:val="clear" w:color="auto" w:fill="auto"/>
            <w:vAlign w:val="center"/>
            <w:hideMark/>
          </w:tcPr>
          <w:p w14:paraId="123F3B31" w14:textId="77777777" w:rsidR="000F57AB" w:rsidRPr="005E088E" w:rsidRDefault="000F57AB" w:rsidP="005E088E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5E088E">
              <w:rPr>
                <w:rFonts w:ascii="Arial" w:hAnsi="Arial" w:cs="Arial"/>
                <w:b/>
              </w:rPr>
              <w:t>NIM</w:t>
            </w:r>
          </w:p>
        </w:tc>
        <w:tc>
          <w:tcPr>
            <w:tcW w:w="5339" w:type="dxa"/>
            <w:shd w:val="clear" w:color="auto" w:fill="auto"/>
            <w:vAlign w:val="center"/>
          </w:tcPr>
          <w:p w14:paraId="1ECE8F8F" w14:textId="77777777" w:rsidR="000F57AB" w:rsidRPr="005E088E" w:rsidRDefault="000F57AB" w:rsidP="005E088E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5E088E">
              <w:rPr>
                <w:rFonts w:ascii="Arial" w:hAnsi="Arial" w:cs="Arial"/>
                <w:b/>
              </w:rPr>
              <w:t>JUDUL</w:t>
            </w:r>
          </w:p>
        </w:tc>
        <w:tc>
          <w:tcPr>
            <w:tcW w:w="1606" w:type="dxa"/>
            <w:shd w:val="clear" w:color="auto" w:fill="auto"/>
            <w:vAlign w:val="center"/>
            <w:hideMark/>
          </w:tcPr>
          <w:p w14:paraId="756622BC" w14:textId="77777777" w:rsidR="000F57AB" w:rsidRPr="005E088E" w:rsidRDefault="000F57AB" w:rsidP="005E088E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5E088E">
              <w:rPr>
                <w:rFonts w:ascii="Arial" w:hAnsi="Arial" w:cs="Arial"/>
                <w:b/>
              </w:rPr>
              <w:t>KETUA PENGUJI</w:t>
            </w:r>
          </w:p>
        </w:tc>
        <w:tc>
          <w:tcPr>
            <w:tcW w:w="1842" w:type="dxa"/>
            <w:shd w:val="clear" w:color="auto" w:fill="auto"/>
            <w:vAlign w:val="center"/>
            <w:hideMark/>
          </w:tcPr>
          <w:p w14:paraId="6A4F7291" w14:textId="77777777" w:rsidR="000F57AB" w:rsidRPr="005E088E" w:rsidRDefault="000F57AB" w:rsidP="005E088E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5E088E">
              <w:rPr>
                <w:rFonts w:ascii="Arial" w:hAnsi="Arial" w:cs="Arial"/>
                <w:b/>
              </w:rPr>
              <w:t>ANGGOTA PENGUJI  I</w:t>
            </w:r>
          </w:p>
        </w:tc>
        <w:tc>
          <w:tcPr>
            <w:tcW w:w="1986" w:type="dxa"/>
            <w:shd w:val="clear" w:color="auto" w:fill="auto"/>
            <w:vAlign w:val="center"/>
          </w:tcPr>
          <w:p w14:paraId="04EB10A7" w14:textId="77777777" w:rsidR="000F57AB" w:rsidRPr="005E088E" w:rsidRDefault="000F57AB" w:rsidP="005E088E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5E088E">
              <w:rPr>
                <w:rFonts w:ascii="Arial" w:hAnsi="Arial" w:cs="Arial"/>
                <w:b/>
              </w:rPr>
              <w:t>ANGGOTA PENGUJI  II</w:t>
            </w:r>
          </w:p>
        </w:tc>
        <w:tc>
          <w:tcPr>
            <w:tcW w:w="1777" w:type="dxa"/>
            <w:shd w:val="clear" w:color="auto" w:fill="auto"/>
          </w:tcPr>
          <w:p w14:paraId="32E0ACCA" w14:textId="77777777" w:rsidR="000F57AB" w:rsidRDefault="000F57AB" w:rsidP="005E088E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  <w:p w14:paraId="5F9731B1" w14:textId="2D6113A2" w:rsidR="000F57AB" w:rsidRPr="005E088E" w:rsidRDefault="000F57AB" w:rsidP="005E088E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5E088E">
              <w:rPr>
                <w:rFonts w:ascii="Arial" w:hAnsi="Arial" w:cs="Arial"/>
                <w:b/>
              </w:rPr>
              <w:t>ANGGOTA PENGUJI  II</w:t>
            </w:r>
            <w:r w:rsidR="00E863AD">
              <w:rPr>
                <w:rFonts w:ascii="Arial" w:hAnsi="Arial" w:cs="Arial"/>
                <w:b/>
              </w:rPr>
              <w:t>I</w:t>
            </w:r>
          </w:p>
        </w:tc>
        <w:tc>
          <w:tcPr>
            <w:tcW w:w="1390" w:type="dxa"/>
            <w:shd w:val="clear" w:color="auto" w:fill="auto"/>
            <w:vAlign w:val="center"/>
          </w:tcPr>
          <w:p w14:paraId="48EA8054" w14:textId="219EAE73" w:rsidR="000F57AB" w:rsidRPr="005E088E" w:rsidRDefault="000F57AB" w:rsidP="005E088E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5E088E">
              <w:rPr>
                <w:rFonts w:ascii="Arial" w:hAnsi="Arial" w:cs="Arial"/>
                <w:b/>
              </w:rPr>
              <w:t>WAKTU dan TEMPAT</w:t>
            </w:r>
          </w:p>
        </w:tc>
      </w:tr>
      <w:tr w:rsidR="00880776" w:rsidRPr="005E088E" w14:paraId="56495E93" w14:textId="77777777" w:rsidTr="00296A2B">
        <w:trPr>
          <w:trHeight w:val="510"/>
        </w:trPr>
        <w:tc>
          <w:tcPr>
            <w:tcW w:w="619" w:type="dxa"/>
            <w:shd w:val="clear" w:color="auto" w:fill="auto"/>
          </w:tcPr>
          <w:p w14:paraId="1A8B2540" w14:textId="77777777" w:rsidR="00880776" w:rsidRPr="005E088E" w:rsidRDefault="00880776" w:rsidP="00880776">
            <w:pPr>
              <w:pStyle w:val="NoSpacing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2879" w:type="dxa"/>
            <w:shd w:val="clear" w:color="auto" w:fill="auto"/>
          </w:tcPr>
          <w:p w14:paraId="6720CBC2" w14:textId="0EE58B02" w:rsidR="00880776" w:rsidRPr="00204FEC" w:rsidRDefault="00775770" w:rsidP="00880776">
            <w:pPr>
              <w:pStyle w:val="NoSpacing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t>Febryanti Rahmi Putri Abidin</w:t>
            </w:r>
          </w:p>
        </w:tc>
        <w:tc>
          <w:tcPr>
            <w:tcW w:w="1232" w:type="dxa"/>
            <w:shd w:val="clear" w:color="auto" w:fill="auto"/>
          </w:tcPr>
          <w:p w14:paraId="7035C490" w14:textId="138F97B3" w:rsidR="00880776" w:rsidRPr="00204FEC" w:rsidRDefault="00775770" w:rsidP="00880776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t>18620104</w:t>
            </w:r>
          </w:p>
        </w:tc>
        <w:tc>
          <w:tcPr>
            <w:tcW w:w="5339" w:type="dxa"/>
            <w:shd w:val="clear" w:color="auto" w:fill="auto"/>
          </w:tcPr>
          <w:p w14:paraId="59C2C883" w14:textId="5F87EC17" w:rsidR="00880776" w:rsidRPr="00204FEC" w:rsidRDefault="00775770" w:rsidP="00880776">
            <w:pPr>
              <w:pStyle w:val="NoSpacing"/>
              <w:rPr>
                <w:rFonts w:ascii="Times New Roman" w:hAnsi="Times New Roman"/>
                <w:bCs/>
                <w:noProof/>
                <w:sz w:val="24"/>
                <w:szCs w:val="24"/>
              </w:rPr>
            </w:pPr>
            <w:r>
              <w:t>Uji Aktivitas Antioksidan Dan Penghambatan Enzim Kolagenase Senyawa Nanopartikel Perak Menggunakan Alga Merah Kappaphycus alvarezii</w:t>
            </w:r>
          </w:p>
        </w:tc>
        <w:tc>
          <w:tcPr>
            <w:tcW w:w="1606" w:type="dxa"/>
            <w:shd w:val="clear" w:color="auto" w:fill="auto"/>
          </w:tcPr>
          <w:p w14:paraId="209341B4" w14:textId="60ACDFEE" w:rsidR="00880776" w:rsidRPr="00F83D97" w:rsidRDefault="00546C6D" w:rsidP="00880776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 w:rsidRPr="0047431D">
              <w:rPr>
                <w:rFonts w:asciiTheme="minorHAnsi" w:hAnsiTheme="minorHAnsi" w:cstheme="minorHAnsi"/>
              </w:rPr>
              <w:t>Dr. Eko Budi Minarno, M.Pd.</w:t>
            </w:r>
          </w:p>
        </w:tc>
        <w:tc>
          <w:tcPr>
            <w:tcW w:w="1842" w:type="dxa"/>
            <w:shd w:val="clear" w:color="auto" w:fill="auto"/>
          </w:tcPr>
          <w:p w14:paraId="4C4C5062" w14:textId="39E8157C" w:rsidR="00880776" w:rsidRPr="00F83D97" w:rsidRDefault="00CD0B83" w:rsidP="00880776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Azizatur Rahmah, M.Si.</w:t>
            </w:r>
          </w:p>
        </w:tc>
        <w:tc>
          <w:tcPr>
            <w:tcW w:w="1986" w:type="dxa"/>
            <w:shd w:val="clear" w:color="auto" w:fill="auto"/>
          </w:tcPr>
          <w:p w14:paraId="26B4B012" w14:textId="5B6696FB" w:rsidR="00880776" w:rsidRPr="00F93616" w:rsidRDefault="00775770" w:rsidP="00880776">
            <w:pPr>
              <w:pStyle w:val="NoSpacing"/>
              <w:rPr>
                <w:rFonts w:asciiTheme="minorHAnsi" w:hAnsiTheme="minorHAnsi" w:cstheme="minorHAnsi"/>
              </w:rPr>
            </w:pPr>
            <w:r>
              <w:t>Dr.Evika Sandi Savitri, M.P.</w:t>
            </w:r>
          </w:p>
        </w:tc>
        <w:tc>
          <w:tcPr>
            <w:tcW w:w="1777" w:type="dxa"/>
            <w:shd w:val="clear" w:color="auto" w:fill="auto"/>
          </w:tcPr>
          <w:p w14:paraId="0C2973C3" w14:textId="02DFF731" w:rsidR="00880776" w:rsidRPr="00F93616" w:rsidRDefault="00775770" w:rsidP="00880776">
            <w:pPr>
              <w:pStyle w:val="NoSpacing"/>
              <w:jc w:val="both"/>
              <w:rPr>
                <w:rFonts w:asciiTheme="minorHAnsi" w:hAnsiTheme="minorHAnsi" w:cstheme="minorHAnsi"/>
              </w:rPr>
            </w:pPr>
            <w:r>
              <w:t>Dr. M. Mukhlis Fahruddin, M.S.I</w:t>
            </w:r>
          </w:p>
        </w:tc>
        <w:tc>
          <w:tcPr>
            <w:tcW w:w="1390" w:type="dxa"/>
            <w:shd w:val="clear" w:color="auto" w:fill="auto"/>
          </w:tcPr>
          <w:p w14:paraId="7CD36EAA" w14:textId="465A2AD1" w:rsidR="00880776" w:rsidRPr="005E088E" w:rsidRDefault="00880776" w:rsidP="00880776">
            <w:pPr>
              <w:pStyle w:val="NoSpacing"/>
              <w:jc w:val="both"/>
              <w:rPr>
                <w:rFonts w:ascii="Arial" w:hAnsi="Arial" w:cs="Arial"/>
              </w:rPr>
            </w:pPr>
          </w:p>
        </w:tc>
      </w:tr>
      <w:tr w:rsidR="00880776" w:rsidRPr="005E088E" w14:paraId="11B1A74C" w14:textId="77777777" w:rsidTr="00296A2B">
        <w:trPr>
          <w:trHeight w:val="510"/>
        </w:trPr>
        <w:tc>
          <w:tcPr>
            <w:tcW w:w="619" w:type="dxa"/>
            <w:shd w:val="clear" w:color="auto" w:fill="auto"/>
          </w:tcPr>
          <w:p w14:paraId="57BE201E" w14:textId="77777777" w:rsidR="00880776" w:rsidRPr="005E088E" w:rsidRDefault="00880776" w:rsidP="00880776">
            <w:pPr>
              <w:pStyle w:val="NoSpacing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2879" w:type="dxa"/>
            <w:shd w:val="clear" w:color="auto" w:fill="auto"/>
          </w:tcPr>
          <w:p w14:paraId="33E2FC43" w14:textId="7509DB64" w:rsidR="00880776" w:rsidRPr="00204FEC" w:rsidRDefault="00775770" w:rsidP="00880776">
            <w:pPr>
              <w:pStyle w:val="NoSpacing"/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  <w:r>
              <w:t>Ama Fitrotun Nisa</w:t>
            </w:r>
          </w:p>
        </w:tc>
        <w:tc>
          <w:tcPr>
            <w:tcW w:w="1232" w:type="dxa"/>
            <w:shd w:val="clear" w:color="auto" w:fill="auto"/>
          </w:tcPr>
          <w:p w14:paraId="25F45641" w14:textId="1F2FBFDA" w:rsidR="00880776" w:rsidRPr="00204FEC" w:rsidRDefault="00775770" w:rsidP="00880776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t>18620079</w:t>
            </w:r>
          </w:p>
        </w:tc>
        <w:tc>
          <w:tcPr>
            <w:tcW w:w="5339" w:type="dxa"/>
            <w:shd w:val="clear" w:color="auto" w:fill="auto"/>
          </w:tcPr>
          <w:p w14:paraId="299DD322" w14:textId="1EFD53C6" w:rsidR="00880776" w:rsidRPr="00204FEC" w:rsidRDefault="00775770" w:rsidP="00880776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t>Pengaruh Nanopartikel Allium sativum, Curcuma mangga, dan Acorus calamus Terhadap Gambaran Histologi Uterus Mencit Yang Diinduksi Cisplatin</w:t>
            </w:r>
          </w:p>
        </w:tc>
        <w:tc>
          <w:tcPr>
            <w:tcW w:w="1606" w:type="dxa"/>
            <w:shd w:val="clear" w:color="auto" w:fill="auto"/>
          </w:tcPr>
          <w:p w14:paraId="26B978D3" w14:textId="0B3C3F93" w:rsidR="00880776" w:rsidRPr="00F83D97" w:rsidRDefault="00E52614" w:rsidP="00880776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>
              <w:t>Prof. Dr. Retno Susilowati M,Si</w:t>
            </w:r>
          </w:p>
        </w:tc>
        <w:tc>
          <w:tcPr>
            <w:tcW w:w="1842" w:type="dxa"/>
            <w:shd w:val="clear" w:color="auto" w:fill="auto"/>
          </w:tcPr>
          <w:p w14:paraId="345CF658" w14:textId="20EEB613" w:rsidR="00880776" w:rsidRPr="00F83D97" w:rsidRDefault="00CD0B83" w:rsidP="00880776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Kholifah Holil, M.Si.</w:t>
            </w:r>
          </w:p>
        </w:tc>
        <w:tc>
          <w:tcPr>
            <w:tcW w:w="1986" w:type="dxa"/>
            <w:shd w:val="clear" w:color="auto" w:fill="auto"/>
          </w:tcPr>
          <w:p w14:paraId="6D635094" w14:textId="0CFF4DBA" w:rsidR="00880776" w:rsidRPr="00F93616" w:rsidRDefault="00775770" w:rsidP="00880776">
            <w:pPr>
              <w:pStyle w:val="NoSpacing"/>
              <w:rPr>
                <w:rFonts w:asciiTheme="minorHAnsi" w:hAnsiTheme="minorHAnsi" w:cstheme="minorHAnsi"/>
              </w:rPr>
            </w:pPr>
            <w:r>
              <w:t>Prof. Dr. drh. Hj. Bayyinatul M, M.Si</w:t>
            </w:r>
          </w:p>
        </w:tc>
        <w:tc>
          <w:tcPr>
            <w:tcW w:w="1777" w:type="dxa"/>
            <w:shd w:val="clear" w:color="auto" w:fill="auto"/>
          </w:tcPr>
          <w:p w14:paraId="27A28705" w14:textId="72C95C01" w:rsidR="00880776" w:rsidRPr="00F93616" w:rsidRDefault="00775770" w:rsidP="00880776">
            <w:pPr>
              <w:pStyle w:val="NoSpacing"/>
              <w:jc w:val="both"/>
              <w:rPr>
                <w:rFonts w:asciiTheme="minorHAnsi" w:hAnsiTheme="minorHAnsi" w:cstheme="minorHAnsi"/>
              </w:rPr>
            </w:pPr>
            <w:r>
              <w:t>Mujahidin Ahmad, M.Sc</w:t>
            </w:r>
          </w:p>
        </w:tc>
        <w:tc>
          <w:tcPr>
            <w:tcW w:w="1390" w:type="dxa"/>
            <w:shd w:val="clear" w:color="auto" w:fill="auto"/>
          </w:tcPr>
          <w:p w14:paraId="161729F7" w14:textId="2D4ABF88" w:rsidR="00880776" w:rsidRPr="005E088E" w:rsidRDefault="00880776" w:rsidP="00880776">
            <w:pPr>
              <w:pStyle w:val="NoSpacing"/>
              <w:jc w:val="both"/>
              <w:rPr>
                <w:rFonts w:ascii="Arial" w:hAnsi="Arial" w:cs="Arial"/>
              </w:rPr>
            </w:pPr>
          </w:p>
        </w:tc>
      </w:tr>
      <w:tr w:rsidR="00F05443" w:rsidRPr="005E088E" w14:paraId="7BA8D8AD" w14:textId="77777777" w:rsidTr="00296A2B">
        <w:trPr>
          <w:trHeight w:val="510"/>
        </w:trPr>
        <w:tc>
          <w:tcPr>
            <w:tcW w:w="619" w:type="dxa"/>
            <w:shd w:val="clear" w:color="auto" w:fill="auto"/>
          </w:tcPr>
          <w:p w14:paraId="0DB2079E" w14:textId="178D6A26" w:rsidR="00F05443" w:rsidRDefault="00F05443" w:rsidP="00880776">
            <w:pPr>
              <w:pStyle w:val="NoSpacing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2879" w:type="dxa"/>
            <w:shd w:val="clear" w:color="auto" w:fill="auto"/>
          </w:tcPr>
          <w:p w14:paraId="01DAE150" w14:textId="1B79F789" w:rsidR="00F05443" w:rsidRDefault="00775770" w:rsidP="00880776">
            <w:pPr>
              <w:pStyle w:val="NoSpacing"/>
            </w:pPr>
            <w:r>
              <w:t>Heny Mulya Ningrum</w:t>
            </w:r>
          </w:p>
        </w:tc>
        <w:tc>
          <w:tcPr>
            <w:tcW w:w="1232" w:type="dxa"/>
            <w:shd w:val="clear" w:color="auto" w:fill="auto"/>
          </w:tcPr>
          <w:p w14:paraId="45027448" w14:textId="78C0027D" w:rsidR="00F05443" w:rsidRDefault="00775770" w:rsidP="00880776">
            <w:pPr>
              <w:pStyle w:val="NoSpacing"/>
            </w:pPr>
            <w:r>
              <w:t>18620090</w:t>
            </w:r>
          </w:p>
        </w:tc>
        <w:tc>
          <w:tcPr>
            <w:tcW w:w="5339" w:type="dxa"/>
            <w:shd w:val="clear" w:color="auto" w:fill="auto"/>
          </w:tcPr>
          <w:p w14:paraId="0A33CD2C" w14:textId="0768FB94" w:rsidR="00F05443" w:rsidRDefault="00775770" w:rsidP="00880776">
            <w:pPr>
              <w:pStyle w:val="NoSpacing"/>
            </w:pPr>
            <w:r>
              <w:t>Uji Kadar Total Flavonoid dan Aktivitas Antioksidan Ekstrak Etanol Bunga Telang (Clitoria ternatea L.) pada Lokasi Tumbuh Berbeda</w:t>
            </w:r>
          </w:p>
        </w:tc>
        <w:tc>
          <w:tcPr>
            <w:tcW w:w="1606" w:type="dxa"/>
            <w:shd w:val="clear" w:color="auto" w:fill="auto"/>
          </w:tcPr>
          <w:p w14:paraId="0052C164" w14:textId="3B2E4C31" w:rsidR="00F05443" w:rsidRPr="00F83D97" w:rsidRDefault="00642D85" w:rsidP="00880776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>
              <w:t>Dr.Evika Sandi Savitri, M.P.</w:t>
            </w:r>
          </w:p>
        </w:tc>
        <w:tc>
          <w:tcPr>
            <w:tcW w:w="1842" w:type="dxa"/>
            <w:shd w:val="clear" w:color="auto" w:fill="auto"/>
          </w:tcPr>
          <w:p w14:paraId="01D1D9D8" w14:textId="18B40349" w:rsidR="00F05443" w:rsidRPr="00F83D97" w:rsidRDefault="000C2932" w:rsidP="00880776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 w:rsidRPr="0047431D">
              <w:t>Ruri Siti Resmisari, M.Si</w:t>
            </w:r>
          </w:p>
        </w:tc>
        <w:tc>
          <w:tcPr>
            <w:tcW w:w="1986" w:type="dxa"/>
            <w:shd w:val="clear" w:color="auto" w:fill="auto"/>
          </w:tcPr>
          <w:p w14:paraId="6A9EF601" w14:textId="7E632AFD" w:rsidR="00F05443" w:rsidRDefault="00775770" w:rsidP="00880776">
            <w:pPr>
              <w:pStyle w:val="NoSpacing"/>
            </w:pPr>
            <w:r>
              <w:t>Dr. Eko Budi Minarno, M.Pd</w:t>
            </w:r>
          </w:p>
        </w:tc>
        <w:tc>
          <w:tcPr>
            <w:tcW w:w="1777" w:type="dxa"/>
            <w:shd w:val="clear" w:color="auto" w:fill="auto"/>
          </w:tcPr>
          <w:p w14:paraId="6F5077F7" w14:textId="08D4B5B5" w:rsidR="00F05443" w:rsidRDefault="00775770" w:rsidP="00880776">
            <w:pPr>
              <w:pStyle w:val="NoSpacing"/>
              <w:jc w:val="both"/>
            </w:pPr>
            <w:r>
              <w:t>Dr. Ahmad Barizi, M.A</w:t>
            </w:r>
          </w:p>
        </w:tc>
        <w:tc>
          <w:tcPr>
            <w:tcW w:w="1390" w:type="dxa"/>
            <w:shd w:val="clear" w:color="auto" w:fill="auto"/>
          </w:tcPr>
          <w:p w14:paraId="7D17230E" w14:textId="77777777" w:rsidR="00F05443" w:rsidRPr="005E088E" w:rsidRDefault="00F05443" w:rsidP="00880776">
            <w:pPr>
              <w:pStyle w:val="NoSpacing"/>
              <w:jc w:val="both"/>
              <w:rPr>
                <w:rFonts w:ascii="Arial" w:hAnsi="Arial" w:cs="Arial"/>
              </w:rPr>
            </w:pPr>
          </w:p>
        </w:tc>
      </w:tr>
      <w:tr w:rsidR="000C54F9" w:rsidRPr="005E088E" w14:paraId="4C61D1C9" w14:textId="77777777" w:rsidTr="00296A2B">
        <w:trPr>
          <w:trHeight w:val="510"/>
        </w:trPr>
        <w:tc>
          <w:tcPr>
            <w:tcW w:w="619" w:type="dxa"/>
            <w:shd w:val="clear" w:color="auto" w:fill="auto"/>
          </w:tcPr>
          <w:p w14:paraId="6DA9A956" w14:textId="5FB9FA63" w:rsidR="000C54F9" w:rsidRDefault="000C54F9" w:rsidP="00880776">
            <w:pPr>
              <w:pStyle w:val="NoSpacing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2879" w:type="dxa"/>
            <w:shd w:val="clear" w:color="auto" w:fill="auto"/>
          </w:tcPr>
          <w:p w14:paraId="20D23EC8" w14:textId="3828F1C8" w:rsidR="000C54F9" w:rsidRPr="00F05443" w:rsidRDefault="00775770" w:rsidP="00880776">
            <w:pPr>
              <w:pStyle w:val="NoSpacing"/>
            </w:pPr>
            <w:r>
              <w:t>Yunika Yakutun Nupus</w:t>
            </w:r>
          </w:p>
        </w:tc>
        <w:tc>
          <w:tcPr>
            <w:tcW w:w="1232" w:type="dxa"/>
            <w:shd w:val="clear" w:color="auto" w:fill="auto"/>
          </w:tcPr>
          <w:p w14:paraId="3CBF3FEB" w14:textId="150958AC" w:rsidR="000C54F9" w:rsidRPr="00F05443" w:rsidRDefault="00775770" w:rsidP="00880776">
            <w:pPr>
              <w:pStyle w:val="NoSpacing"/>
            </w:pPr>
            <w:r>
              <w:t>18620020</w:t>
            </w:r>
          </w:p>
        </w:tc>
        <w:tc>
          <w:tcPr>
            <w:tcW w:w="5339" w:type="dxa"/>
            <w:shd w:val="clear" w:color="auto" w:fill="auto"/>
          </w:tcPr>
          <w:p w14:paraId="1003FC3B" w14:textId="6ECD84FA" w:rsidR="000C54F9" w:rsidRPr="00F05443" w:rsidRDefault="00775770" w:rsidP="00880776">
            <w:pPr>
              <w:pStyle w:val="NoSpacing"/>
            </w:pPr>
            <w:r>
              <w:t>Identifikasi Kultivar Pisang Bile Berdasarkan Karakter Morfologi Dan Molekuler ISSR (Inter-Simple Sequence Repeat) Di Wilayah Kabupaten Lombok Timur</w:t>
            </w:r>
          </w:p>
        </w:tc>
        <w:tc>
          <w:tcPr>
            <w:tcW w:w="1606" w:type="dxa"/>
            <w:shd w:val="clear" w:color="auto" w:fill="auto"/>
          </w:tcPr>
          <w:p w14:paraId="03F01F75" w14:textId="68E72359" w:rsidR="000C54F9" w:rsidRDefault="00642D85" w:rsidP="00880776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Didik Wahyudi, M.Si.</w:t>
            </w:r>
          </w:p>
        </w:tc>
        <w:tc>
          <w:tcPr>
            <w:tcW w:w="1842" w:type="dxa"/>
            <w:shd w:val="clear" w:color="auto" w:fill="auto"/>
          </w:tcPr>
          <w:p w14:paraId="2DF36B93" w14:textId="55ABED95" w:rsidR="000C54F9" w:rsidRDefault="000C2932" w:rsidP="00880776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Fitriyah, M.Si.</w:t>
            </w:r>
          </w:p>
        </w:tc>
        <w:tc>
          <w:tcPr>
            <w:tcW w:w="1986" w:type="dxa"/>
            <w:shd w:val="clear" w:color="auto" w:fill="auto"/>
          </w:tcPr>
          <w:p w14:paraId="6E72B659" w14:textId="11C9616C" w:rsidR="000C54F9" w:rsidRPr="00F05443" w:rsidRDefault="00775770" w:rsidP="00880776">
            <w:pPr>
              <w:pStyle w:val="NoSpacing"/>
            </w:pPr>
            <w:r>
              <w:t>Tyas Nyonita Punjungsari, S.Pd, M.Sc</w:t>
            </w:r>
          </w:p>
        </w:tc>
        <w:tc>
          <w:tcPr>
            <w:tcW w:w="1777" w:type="dxa"/>
            <w:shd w:val="clear" w:color="auto" w:fill="auto"/>
          </w:tcPr>
          <w:p w14:paraId="41CA6D44" w14:textId="086F1E0D" w:rsidR="000C54F9" w:rsidRDefault="00775770" w:rsidP="00880776">
            <w:pPr>
              <w:pStyle w:val="NoSpacing"/>
              <w:jc w:val="both"/>
            </w:pPr>
            <w:r>
              <w:t>Mujahidin Ahmad, M.Sc</w:t>
            </w:r>
          </w:p>
        </w:tc>
        <w:tc>
          <w:tcPr>
            <w:tcW w:w="1390" w:type="dxa"/>
            <w:shd w:val="clear" w:color="auto" w:fill="auto"/>
          </w:tcPr>
          <w:p w14:paraId="0DCEAA24" w14:textId="77777777" w:rsidR="000C54F9" w:rsidRPr="005E088E" w:rsidRDefault="000C54F9" w:rsidP="00880776">
            <w:pPr>
              <w:pStyle w:val="NoSpacing"/>
              <w:jc w:val="both"/>
              <w:rPr>
                <w:rFonts w:ascii="Arial" w:hAnsi="Arial" w:cs="Arial"/>
              </w:rPr>
            </w:pPr>
          </w:p>
        </w:tc>
      </w:tr>
      <w:tr w:rsidR="00775770" w:rsidRPr="005E088E" w14:paraId="3E102DD1" w14:textId="77777777" w:rsidTr="00296A2B">
        <w:trPr>
          <w:trHeight w:val="510"/>
        </w:trPr>
        <w:tc>
          <w:tcPr>
            <w:tcW w:w="619" w:type="dxa"/>
            <w:shd w:val="clear" w:color="auto" w:fill="auto"/>
          </w:tcPr>
          <w:p w14:paraId="2D7CFE53" w14:textId="0DBA7E2D" w:rsidR="00775770" w:rsidRDefault="00775770" w:rsidP="00775770">
            <w:pPr>
              <w:pStyle w:val="NoSpacing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2879" w:type="dxa"/>
            <w:shd w:val="clear" w:color="auto" w:fill="auto"/>
          </w:tcPr>
          <w:p w14:paraId="2F357EC2" w14:textId="6E1337B5" w:rsidR="00775770" w:rsidRDefault="00775770" w:rsidP="00775770">
            <w:pPr>
              <w:pStyle w:val="NoSpacing"/>
            </w:pPr>
            <w:r>
              <w:t>Yazid Rofi'uddin</w:t>
            </w:r>
          </w:p>
        </w:tc>
        <w:tc>
          <w:tcPr>
            <w:tcW w:w="1232" w:type="dxa"/>
            <w:shd w:val="clear" w:color="auto" w:fill="auto"/>
          </w:tcPr>
          <w:p w14:paraId="324CB2B1" w14:textId="2D3672D4" w:rsidR="00775770" w:rsidRDefault="00775770" w:rsidP="00775770">
            <w:pPr>
              <w:pStyle w:val="NoSpacing"/>
            </w:pPr>
            <w:r>
              <w:t>18620017</w:t>
            </w:r>
          </w:p>
        </w:tc>
        <w:tc>
          <w:tcPr>
            <w:tcW w:w="5339" w:type="dxa"/>
            <w:shd w:val="clear" w:color="auto" w:fill="auto"/>
          </w:tcPr>
          <w:p w14:paraId="436FFE73" w14:textId="5D7CCBBF" w:rsidR="00775770" w:rsidRDefault="00775770" w:rsidP="00775770">
            <w:pPr>
              <w:pStyle w:val="NoSpacing"/>
            </w:pPr>
            <w:r>
              <w:t>Pengaruh Kombinasi Nanopartikel Ekstrak Allium sativum, Curcuma mangga, Acorus calamus Terhadap Kadar GPT (Glutamat Piruvat Transaminase) dan GOT (Glutamat Oksaloasetat Transaminase) Hepar Mencit (Mus muscullus) Betina</w:t>
            </w:r>
          </w:p>
        </w:tc>
        <w:tc>
          <w:tcPr>
            <w:tcW w:w="1606" w:type="dxa"/>
            <w:shd w:val="clear" w:color="auto" w:fill="auto"/>
          </w:tcPr>
          <w:p w14:paraId="3A816CED" w14:textId="7F1691DE" w:rsidR="00775770" w:rsidRDefault="00E03A76" w:rsidP="00775770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>
              <w:t>Prof. Dr. Retno Susilowati M,Si</w:t>
            </w:r>
          </w:p>
        </w:tc>
        <w:tc>
          <w:tcPr>
            <w:tcW w:w="1842" w:type="dxa"/>
            <w:shd w:val="clear" w:color="auto" w:fill="auto"/>
          </w:tcPr>
          <w:p w14:paraId="123C9033" w14:textId="3D66F811" w:rsidR="00775770" w:rsidRDefault="00E03A76" w:rsidP="00775770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Fitriyah, M.Si.</w:t>
            </w:r>
          </w:p>
        </w:tc>
        <w:tc>
          <w:tcPr>
            <w:tcW w:w="1986" w:type="dxa"/>
            <w:shd w:val="clear" w:color="auto" w:fill="auto"/>
          </w:tcPr>
          <w:p w14:paraId="3874AEAC" w14:textId="67672ECC" w:rsidR="00775770" w:rsidRDefault="00775770" w:rsidP="00775770">
            <w:pPr>
              <w:pStyle w:val="NoSpacing"/>
            </w:pPr>
            <w:r>
              <w:t>Prof. Dr. drh. Hj. Bayyinatul M, M.Si</w:t>
            </w:r>
          </w:p>
        </w:tc>
        <w:tc>
          <w:tcPr>
            <w:tcW w:w="1777" w:type="dxa"/>
            <w:shd w:val="clear" w:color="auto" w:fill="auto"/>
          </w:tcPr>
          <w:p w14:paraId="6F5DD486" w14:textId="7C7B319B" w:rsidR="00775770" w:rsidRDefault="00775770" w:rsidP="00775770">
            <w:pPr>
              <w:pStyle w:val="NoSpacing"/>
              <w:jc w:val="both"/>
            </w:pPr>
            <w:r>
              <w:t>Mujahidin Ahmad, M.Sc</w:t>
            </w:r>
          </w:p>
        </w:tc>
        <w:tc>
          <w:tcPr>
            <w:tcW w:w="1390" w:type="dxa"/>
            <w:shd w:val="clear" w:color="auto" w:fill="auto"/>
          </w:tcPr>
          <w:p w14:paraId="7DAF02ED" w14:textId="77777777" w:rsidR="00775770" w:rsidRPr="005E088E" w:rsidRDefault="00775770" w:rsidP="00775770">
            <w:pPr>
              <w:pStyle w:val="NoSpacing"/>
              <w:jc w:val="both"/>
              <w:rPr>
                <w:rFonts w:ascii="Arial" w:hAnsi="Arial" w:cs="Arial"/>
              </w:rPr>
            </w:pPr>
          </w:p>
        </w:tc>
      </w:tr>
      <w:tr w:rsidR="00570D4C" w:rsidRPr="005E088E" w14:paraId="44054855" w14:textId="77777777" w:rsidTr="00296A2B">
        <w:trPr>
          <w:trHeight w:val="510"/>
        </w:trPr>
        <w:tc>
          <w:tcPr>
            <w:tcW w:w="619" w:type="dxa"/>
            <w:shd w:val="clear" w:color="auto" w:fill="auto"/>
          </w:tcPr>
          <w:p w14:paraId="0A173062" w14:textId="7EC8FB07" w:rsidR="00570D4C" w:rsidRDefault="00570D4C" w:rsidP="00570D4C">
            <w:pPr>
              <w:pStyle w:val="NoSpacing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2879" w:type="dxa"/>
            <w:shd w:val="clear" w:color="auto" w:fill="auto"/>
          </w:tcPr>
          <w:p w14:paraId="36A7E343" w14:textId="696C42BB" w:rsidR="00570D4C" w:rsidRDefault="00570D4C" w:rsidP="00570D4C">
            <w:pPr>
              <w:pStyle w:val="NoSpacing"/>
            </w:pPr>
            <w:r>
              <w:t>Arkhis Emilia Hidayat</w:t>
            </w:r>
          </w:p>
        </w:tc>
        <w:tc>
          <w:tcPr>
            <w:tcW w:w="1232" w:type="dxa"/>
            <w:shd w:val="clear" w:color="auto" w:fill="auto"/>
          </w:tcPr>
          <w:p w14:paraId="61C65C00" w14:textId="6AF11E31" w:rsidR="00570D4C" w:rsidRDefault="00570D4C" w:rsidP="00570D4C">
            <w:pPr>
              <w:pStyle w:val="NoSpacing"/>
            </w:pPr>
            <w:r>
              <w:t>18620057</w:t>
            </w:r>
          </w:p>
        </w:tc>
        <w:tc>
          <w:tcPr>
            <w:tcW w:w="5339" w:type="dxa"/>
            <w:shd w:val="clear" w:color="auto" w:fill="auto"/>
          </w:tcPr>
          <w:p w14:paraId="11C463F7" w14:textId="3E4DF9AD" w:rsidR="00570D4C" w:rsidRDefault="00570D4C" w:rsidP="00570D4C">
            <w:pPr>
              <w:pStyle w:val="NoSpacing"/>
            </w:pPr>
            <w:r>
              <w:t>Pengaruh nanopartikel ekstrak allium sativum, curcuma mangga, acorus calamus terhadap indeks maturasi vagina dan lama fase estrus mencit yang diinduksi cisplatin</w:t>
            </w:r>
          </w:p>
        </w:tc>
        <w:tc>
          <w:tcPr>
            <w:tcW w:w="1606" w:type="dxa"/>
            <w:shd w:val="clear" w:color="auto" w:fill="auto"/>
          </w:tcPr>
          <w:p w14:paraId="363BA6CA" w14:textId="215FAFF0" w:rsidR="00570D4C" w:rsidRDefault="00E52614" w:rsidP="00570D4C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>
              <w:t>Prof. Dr. Retno Susilowati M,Si</w:t>
            </w:r>
          </w:p>
        </w:tc>
        <w:tc>
          <w:tcPr>
            <w:tcW w:w="1842" w:type="dxa"/>
            <w:shd w:val="clear" w:color="auto" w:fill="auto"/>
          </w:tcPr>
          <w:p w14:paraId="297A65BB" w14:textId="32C338F9" w:rsidR="00570D4C" w:rsidRDefault="00E03A76" w:rsidP="00570D4C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Kholifah Holil, M.Si.</w:t>
            </w:r>
          </w:p>
        </w:tc>
        <w:tc>
          <w:tcPr>
            <w:tcW w:w="1986" w:type="dxa"/>
            <w:shd w:val="clear" w:color="auto" w:fill="auto"/>
          </w:tcPr>
          <w:p w14:paraId="579D824F" w14:textId="1C356402" w:rsidR="00570D4C" w:rsidRDefault="00570D4C" w:rsidP="00570D4C">
            <w:pPr>
              <w:pStyle w:val="NoSpacing"/>
            </w:pPr>
            <w:r>
              <w:t>Prof. Dr. drh. Hj. Bayyinatul M, M.Si</w:t>
            </w:r>
          </w:p>
        </w:tc>
        <w:tc>
          <w:tcPr>
            <w:tcW w:w="1777" w:type="dxa"/>
            <w:shd w:val="clear" w:color="auto" w:fill="auto"/>
          </w:tcPr>
          <w:p w14:paraId="509D0690" w14:textId="474A7253" w:rsidR="00570D4C" w:rsidRDefault="00570D4C" w:rsidP="00570D4C">
            <w:pPr>
              <w:pStyle w:val="NoSpacing"/>
              <w:jc w:val="both"/>
            </w:pPr>
            <w:r>
              <w:t>Mujahidin Ahmad, M.Sc</w:t>
            </w:r>
          </w:p>
        </w:tc>
        <w:tc>
          <w:tcPr>
            <w:tcW w:w="1390" w:type="dxa"/>
            <w:shd w:val="clear" w:color="auto" w:fill="auto"/>
          </w:tcPr>
          <w:p w14:paraId="33119170" w14:textId="77777777" w:rsidR="00570D4C" w:rsidRPr="005E088E" w:rsidRDefault="00570D4C" w:rsidP="00570D4C">
            <w:pPr>
              <w:pStyle w:val="NoSpacing"/>
              <w:jc w:val="both"/>
              <w:rPr>
                <w:rFonts w:ascii="Arial" w:hAnsi="Arial" w:cs="Arial"/>
              </w:rPr>
            </w:pPr>
          </w:p>
        </w:tc>
      </w:tr>
      <w:tr w:rsidR="00570D4C" w:rsidRPr="005E088E" w14:paraId="49905B79" w14:textId="77777777" w:rsidTr="00296A2B">
        <w:trPr>
          <w:trHeight w:val="510"/>
        </w:trPr>
        <w:tc>
          <w:tcPr>
            <w:tcW w:w="619" w:type="dxa"/>
            <w:shd w:val="clear" w:color="auto" w:fill="auto"/>
          </w:tcPr>
          <w:p w14:paraId="41A9C64D" w14:textId="7F532676" w:rsidR="00570D4C" w:rsidRDefault="00570D4C" w:rsidP="00570D4C">
            <w:pPr>
              <w:pStyle w:val="NoSpacing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2879" w:type="dxa"/>
            <w:shd w:val="clear" w:color="auto" w:fill="auto"/>
          </w:tcPr>
          <w:p w14:paraId="2929509D" w14:textId="30CD2C9C" w:rsidR="00570D4C" w:rsidRDefault="00570D4C" w:rsidP="00570D4C">
            <w:pPr>
              <w:pStyle w:val="NoSpacing"/>
            </w:pPr>
            <w:r>
              <w:t>Sayyidatul Kholifah</w:t>
            </w:r>
          </w:p>
        </w:tc>
        <w:tc>
          <w:tcPr>
            <w:tcW w:w="1232" w:type="dxa"/>
            <w:shd w:val="clear" w:color="auto" w:fill="auto"/>
          </w:tcPr>
          <w:p w14:paraId="31066C4E" w14:textId="30FE086A" w:rsidR="00570D4C" w:rsidRDefault="00570D4C" w:rsidP="00570D4C">
            <w:pPr>
              <w:pStyle w:val="NoSpacing"/>
            </w:pPr>
            <w:r>
              <w:t>18620077</w:t>
            </w:r>
          </w:p>
        </w:tc>
        <w:tc>
          <w:tcPr>
            <w:tcW w:w="5339" w:type="dxa"/>
            <w:shd w:val="clear" w:color="auto" w:fill="auto"/>
          </w:tcPr>
          <w:p w14:paraId="5E75BAEF" w14:textId="2A617367" w:rsidR="00570D4C" w:rsidRDefault="00570D4C" w:rsidP="00570D4C">
            <w:pPr>
              <w:pStyle w:val="NoSpacing"/>
            </w:pPr>
            <w:r>
              <w:t>Studi Kualitas Perairan Sumber Kalibalang Kecamatan Klampok Kota Blitar</w:t>
            </w:r>
          </w:p>
        </w:tc>
        <w:tc>
          <w:tcPr>
            <w:tcW w:w="1606" w:type="dxa"/>
            <w:shd w:val="clear" w:color="auto" w:fill="auto"/>
          </w:tcPr>
          <w:p w14:paraId="6591516B" w14:textId="095635F0" w:rsidR="00570D4C" w:rsidRDefault="00D31863" w:rsidP="00570D4C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>
              <w:t>Dr. Dwi Suheriyanto, M.P</w:t>
            </w:r>
          </w:p>
        </w:tc>
        <w:tc>
          <w:tcPr>
            <w:tcW w:w="1842" w:type="dxa"/>
            <w:shd w:val="clear" w:color="auto" w:fill="auto"/>
          </w:tcPr>
          <w:p w14:paraId="12ED539C" w14:textId="1D7B1A58" w:rsidR="00570D4C" w:rsidRDefault="00CD0B83" w:rsidP="00570D4C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>
              <w:t>M. Asmuni Hasyim, M.Si</w:t>
            </w:r>
          </w:p>
        </w:tc>
        <w:tc>
          <w:tcPr>
            <w:tcW w:w="1986" w:type="dxa"/>
            <w:shd w:val="clear" w:color="auto" w:fill="auto"/>
          </w:tcPr>
          <w:p w14:paraId="35AD4411" w14:textId="508974A0" w:rsidR="00570D4C" w:rsidRDefault="00570D4C" w:rsidP="00570D4C">
            <w:pPr>
              <w:pStyle w:val="NoSpacing"/>
            </w:pPr>
            <w:r>
              <w:t>Bayu Agung Prahardika,M.Si</w:t>
            </w:r>
          </w:p>
        </w:tc>
        <w:tc>
          <w:tcPr>
            <w:tcW w:w="1777" w:type="dxa"/>
            <w:shd w:val="clear" w:color="auto" w:fill="auto"/>
          </w:tcPr>
          <w:p w14:paraId="53190316" w14:textId="444C0B4C" w:rsidR="00570D4C" w:rsidRDefault="00570D4C" w:rsidP="00570D4C">
            <w:pPr>
              <w:pStyle w:val="NoSpacing"/>
              <w:jc w:val="both"/>
            </w:pPr>
            <w:r>
              <w:t>Oky Bagas Prasetyo, M.PdI.</w:t>
            </w:r>
          </w:p>
        </w:tc>
        <w:tc>
          <w:tcPr>
            <w:tcW w:w="1390" w:type="dxa"/>
            <w:shd w:val="clear" w:color="auto" w:fill="auto"/>
          </w:tcPr>
          <w:p w14:paraId="019844B4" w14:textId="77777777" w:rsidR="00570D4C" w:rsidRPr="005E088E" w:rsidRDefault="00570D4C" w:rsidP="00570D4C">
            <w:pPr>
              <w:pStyle w:val="NoSpacing"/>
              <w:jc w:val="both"/>
              <w:rPr>
                <w:rFonts w:ascii="Arial" w:hAnsi="Arial" w:cs="Arial"/>
              </w:rPr>
            </w:pPr>
          </w:p>
        </w:tc>
      </w:tr>
      <w:tr w:rsidR="00570D4C" w:rsidRPr="005E088E" w14:paraId="671075F6" w14:textId="77777777" w:rsidTr="00296A2B">
        <w:trPr>
          <w:trHeight w:val="510"/>
        </w:trPr>
        <w:tc>
          <w:tcPr>
            <w:tcW w:w="619" w:type="dxa"/>
            <w:shd w:val="clear" w:color="auto" w:fill="auto"/>
          </w:tcPr>
          <w:p w14:paraId="02C970A2" w14:textId="33F784DD" w:rsidR="00570D4C" w:rsidRDefault="00570D4C" w:rsidP="00570D4C">
            <w:pPr>
              <w:pStyle w:val="NoSpacing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2879" w:type="dxa"/>
            <w:shd w:val="clear" w:color="auto" w:fill="auto"/>
          </w:tcPr>
          <w:p w14:paraId="04F2AC0E" w14:textId="7C193F69" w:rsidR="00570D4C" w:rsidRDefault="00570D4C" w:rsidP="00570D4C">
            <w:pPr>
              <w:pStyle w:val="NoSpacing"/>
            </w:pPr>
            <w:r>
              <w:t>Faradila Risky Artika</w:t>
            </w:r>
          </w:p>
        </w:tc>
        <w:tc>
          <w:tcPr>
            <w:tcW w:w="1232" w:type="dxa"/>
            <w:shd w:val="clear" w:color="auto" w:fill="auto"/>
          </w:tcPr>
          <w:p w14:paraId="6CBF4737" w14:textId="1059A0C5" w:rsidR="00570D4C" w:rsidRDefault="00570D4C" w:rsidP="00570D4C">
            <w:pPr>
              <w:pStyle w:val="NoSpacing"/>
            </w:pPr>
            <w:r>
              <w:t>18620014</w:t>
            </w:r>
          </w:p>
        </w:tc>
        <w:tc>
          <w:tcPr>
            <w:tcW w:w="5339" w:type="dxa"/>
            <w:shd w:val="clear" w:color="auto" w:fill="auto"/>
          </w:tcPr>
          <w:p w14:paraId="011BE74F" w14:textId="5DF46910" w:rsidR="00570D4C" w:rsidRDefault="00570D4C" w:rsidP="00570D4C">
            <w:pPr>
              <w:pStyle w:val="NoSpacing"/>
            </w:pPr>
            <w:r>
              <w:t>Etnobotani Tumbuhan Bahan Kosmetik di Kecamatan Bangkalan Kabupaten Bangkalan Provinsi Jawa Timur</w:t>
            </w:r>
          </w:p>
        </w:tc>
        <w:tc>
          <w:tcPr>
            <w:tcW w:w="1606" w:type="dxa"/>
            <w:shd w:val="clear" w:color="auto" w:fill="auto"/>
          </w:tcPr>
          <w:p w14:paraId="26858044" w14:textId="48E3D315" w:rsidR="00570D4C" w:rsidRDefault="000C2932" w:rsidP="00570D4C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Didik Wahyudi, M.Si.</w:t>
            </w:r>
          </w:p>
        </w:tc>
        <w:tc>
          <w:tcPr>
            <w:tcW w:w="1842" w:type="dxa"/>
            <w:shd w:val="clear" w:color="auto" w:fill="auto"/>
          </w:tcPr>
          <w:p w14:paraId="6A967DE1" w14:textId="3CAAB912" w:rsidR="00570D4C" w:rsidRDefault="00112BB0" w:rsidP="00570D4C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Azizatur Rahmah, M.Si.</w:t>
            </w:r>
          </w:p>
        </w:tc>
        <w:tc>
          <w:tcPr>
            <w:tcW w:w="1986" w:type="dxa"/>
            <w:shd w:val="clear" w:color="auto" w:fill="auto"/>
          </w:tcPr>
          <w:p w14:paraId="2A680987" w14:textId="665817DF" w:rsidR="00570D4C" w:rsidRDefault="00570D4C" w:rsidP="00570D4C">
            <w:pPr>
              <w:pStyle w:val="NoSpacing"/>
            </w:pPr>
            <w:r>
              <w:t>Dr. Eko Budi Minarno, M.Pd</w:t>
            </w:r>
          </w:p>
        </w:tc>
        <w:tc>
          <w:tcPr>
            <w:tcW w:w="1777" w:type="dxa"/>
            <w:shd w:val="clear" w:color="auto" w:fill="auto"/>
          </w:tcPr>
          <w:p w14:paraId="744247AC" w14:textId="5C98C11E" w:rsidR="00570D4C" w:rsidRDefault="00570D4C" w:rsidP="00570D4C">
            <w:pPr>
              <w:pStyle w:val="NoSpacing"/>
              <w:jc w:val="both"/>
            </w:pPr>
            <w:r>
              <w:t>Dr. Ahmad Barizi, M.A</w:t>
            </w:r>
          </w:p>
        </w:tc>
        <w:tc>
          <w:tcPr>
            <w:tcW w:w="1390" w:type="dxa"/>
            <w:shd w:val="clear" w:color="auto" w:fill="auto"/>
          </w:tcPr>
          <w:p w14:paraId="2DC48433" w14:textId="77777777" w:rsidR="00570D4C" w:rsidRPr="005E088E" w:rsidRDefault="00570D4C" w:rsidP="00570D4C">
            <w:pPr>
              <w:pStyle w:val="NoSpacing"/>
              <w:jc w:val="both"/>
              <w:rPr>
                <w:rFonts w:ascii="Arial" w:hAnsi="Arial" w:cs="Arial"/>
              </w:rPr>
            </w:pPr>
          </w:p>
        </w:tc>
      </w:tr>
      <w:tr w:rsidR="00570D4C" w:rsidRPr="005E088E" w14:paraId="24E41995" w14:textId="77777777" w:rsidTr="00296A2B">
        <w:trPr>
          <w:trHeight w:val="510"/>
        </w:trPr>
        <w:tc>
          <w:tcPr>
            <w:tcW w:w="619" w:type="dxa"/>
            <w:shd w:val="clear" w:color="auto" w:fill="auto"/>
          </w:tcPr>
          <w:p w14:paraId="2CD62CC3" w14:textId="39B0DFD6" w:rsidR="00570D4C" w:rsidRDefault="00570D4C" w:rsidP="00570D4C">
            <w:pPr>
              <w:pStyle w:val="NoSpacing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2879" w:type="dxa"/>
            <w:shd w:val="clear" w:color="auto" w:fill="auto"/>
          </w:tcPr>
          <w:p w14:paraId="2F7FF594" w14:textId="6E1A8774" w:rsidR="00570D4C" w:rsidRDefault="00C416CC" w:rsidP="00570D4C">
            <w:pPr>
              <w:pStyle w:val="NoSpacing"/>
            </w:pPr>
            <w:r>
              <w:t>Munawwarotul Khanifah</w:t>
            </w:r>
          </w:p>
        </w:tc>
        <w:tc>
          <w:tcPr>
            <w:tcW w:w="1232" w:type="dxa"/>
            <w:shd w:val="clear" w:color="auto" w:fill="auto"/>
          </w:tcPr>
          <w:p w14:paraId="5AFD0635" w14:textId="09A8C775" w:rsidR="00570D4C" w:rsidRDefault="00C416CC" w:rsidP="00570D4C">
            <w:pPr>
              <w:pStyle w:val="NoSpacing"/>
            </w:pPr>
            <w:r>
              <w:t>18620030</w:t>
            </w:r>
          </w:p>
        </w:tc>
        <w:tc>
          <w:tcPr>
            <w:tcW w:w="5339" w:type="dxa"/>
            <w:shd w:val="clear" w:color="auto" w:fill="auto"/>
          </w:tcPr>
          <w:p w14:paraId="37E3F81F" w14:textId="186EEE7C" w:rsidR="00570D4C" w:rsidRDefault="00C416CC" w:rsidP="00570D4C">
            <w:pPr>
              <w:pStyle w:val="NoSpacing"/>
            </w:pPr>
            <w:r>
              <w:t>Uji Aktivitas Antibakteri Kombucha Bunga Telang (Clitoria ternatea L.) Terhadap Escherichia Coli Extended Spectrum Β-Lactamase (ESBL) Penyebab Infeksi Saluran Kemih (ISK) Secara In Vitro Dan In Silico</w:t>
            </w:r>
          </w:p>
        </w:tc>
        <w:tc>
          <w:tcPr>
            <w:tcW w:w="1606" w:type="dxa"/>
            <w:shd w:val="clear" w:color="auto" w:fill="auto"/>
          </w:tcPr>
          <w:p w14:paraId="3FB28112" w14:textId="1F111D2B" w:rsidR="00570D4C" w:rsidRDefault="007D4D77" w:rsidP="00570D4C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Ir. Liliek Harianie AR., MP.</w:t>
            </w:r>
          </w:p>
        </w:tc>
        <w:tc>
          <w:tcPr>
            <w:tcW w:w="1842" w:type="dxa"/>
            <w:shd w:val="clear" w:color="auto" w:fill="auto"/>
          </w:tcPr>
          <w:p w14:paraId="3E0E7824" w14:textId="4B531D3A" w:rsidR="00570D4C" w:rsidRDefault="007D4D77" w:rsidP="00570D4C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Fitriyah, M.Si.</w:t>
            </w:r>
          </w:p>
        </w:tc>
        <w:tc>
          <w:tcPr>
            <w:tcW w:w="1986" w:type="dxa"/>
            <w:shd w:val="clear" w:color="auto" w:fill="auto"/>
          </w:tcPr>
          <w:p w14:paraId="4C23C66F" w14:textId="1859A5AB" w:rsidR="00570D4C" w:rsidRDefault="00C416CC" w:rsidP="00570D4C">
            <w:pPr>
              <w:pStyle w:val="NoSpacing"/>
            </w:pPr>
            <w:r>
              <w:t>Prilya Dewi Fitriasari, M.Sc.</w:t>
            </w:r>
          </w:p>
        </w:tc>
        <w:tc>
          <w:tcPr>
            <w:tcW w:w="1777" w:type="dxa"/>
            <w:shd w:val="clear" w:color="auto" w:fill="auto"/>
          </w:tcPr>
          <w:p w14:paraId="1380637F" w14:textId="1BA88914" w:rsidR="00570D4C" w:rsidRDefault="00C416CC" w:rsidP="00570D4C">
            <w:pPr>
              <w:pStyle w:val="NoSpacing"/>
              <w:jc w:val="both"/>
            </w:pPr>
            <w:r>
              <w:t>Dr. M. Imamudin, Lc., MA</w:t>
            </w:r>
          </w:p>
        </w:tc>
        <w:tc>
          <w:tcPr>
            <w:tcW w:w="1390" w:type="dxa"/>
            <w:shd w:val="clear" w:color="auto" w:fill="auto"/>
          </w:tcPr>
          <w:p w14:paraId="3F75CA71" w14:textId="77777777" w:rsidR="00570D4C" w:rsidRPr="005E088E" w:rsidRDefault="00570D4C" w:rsidP="00570D4C">
            <w:pPr>
              <w:pStyle w:val="NoSpacing"/>
              <w:jc w:val="both"/>
              <w:rPr>
                <w:rFonts w:ascii="Arial" w:hAnsi="Arial" w:cs="Arial"/>
              </w:rPr>
            </w:pPr>
          </w:p>
        </w:tc>
      </w:tr>
      <w:tr w:rsidR="00C416CC" w:rsidRPr="005E088E" w14:paraId="164BE1D6" w14:textId="77777777" w:rsidTr="00296A2B">
        <w:trPr>
          <w:trHeight w:val="510"/>
        </w:trPr>
        <w:tc>
          <w:tcPr>
            <w:tcW w:w="619" w:type="dxa"/>
            <w:shd w:val="clear" w:color="auto" w:fill="auto"/>
          </w:tcPr>
          <w:p w14:paraId="041FCA02" w14:textId="66D5BBEE" w:rsidR="00C416CC" w:rsidRDefault="00C416CC" w:rsidP="00C416CC">
            <w:pPr>
              <w:pStyle w:val="NoSpacing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10</w:t>
            </w:r>
          </w:p>
        </w:tc>
        <w:tc>
          <w:tcPr>
            <w:tcW w:w="2879" w:type="dxa"/>
            <w:shd w:val="clear" w:color="auto" w:fill="auto"/>
          </w:tcPr>
          <w:p w14:paraId="5295698B" w14:textId="5B4FEEB3" w:rsidR="00C416CC" w:rsidRDefault="00C416CC" w:rsidP="00C416CC">
            <w:pPr>
              <w:pStyle w:val="NoSpacing"/>
            </w:pPr>
            <w:r w:rsidRPr="009B6E3F">
              <w:t>Ingry Vermata Ningrum</w:t>
            </w:r>
          </w:p>
        </w:tc>
        <w:tc>
          <w:tcPr>
            <w:tcW w:w="1232" w:type="dxa"/>
            <w:shd w:val="clear" w:color="auto" w:fill="auto"/>
          </w:tcPr>
          <w:p w14:paraId="48FEE9E3" w14:textId="69E51C20" w:rsidR="00C416CC" w:rsidRDefault="00C416CC" w:rsidP="00C416CC">
            <w:pPr>
              <w:pStyle w:val="NoSpacing"/>
            </w:pPr>
            <w:r>
              <w:t>18620105</w:t>
            </w:r>
          </w:p>
        </w:tc>
        <w:tc>
          <w:tcPr>
            <w:tcW w:w="5339" w:type="dxa"/>
            <w:shd w:val="clear" w:color="auto" w:fill="auto"/>
          </w:tcPr>
          <w:p w14:paraId="765F94FC" w14:textId="1A4FEDEF" w:rsidR="00C416CC" w:rsidRDefault="00C416CC" w:rsidP="00C416CC">
            <w:pPr>
              <w:pStyle w:val="NoSpacing"/>
            </w:pPr>
            <w:r>
              <w:t>Studi Kualitas Perairan Sungai Amprong Kecamatan Poncokusumo Kabupaten Malang</w:t>
            </w:r>
          </w:p>
        </w:tc>
        <w:tc>
          <w:tcPr>
            <w:tcW w:w="1606" w:type="dxa"/>
            <w:shd w:val="clear" w:color="auto" w:fill="auto"/>
          </w:tcPr>
          <w:p w14:paraId="4BE37A7D" w14:textId="3AA70182" w:rsidR="00C416CC" w:rsidRDefault="00D31863" w:rsidP="00C416CC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>
              <w:t>Dr. Dwi Suheriyanto, M.P</w:t>
            </w:r>
          </w:p>
        </w:tc>
        <w:tc>
          <w:tcPr>
            <w:tcW w:w="1842" w:type="dxa"/>
            <w:shd w:val="clear" w:color="auto" w:fill="auto"/>
          </w:tcPr>
          <w:p w14:paraId="70DED976" w14:textId="2A5F1A27" w:rsidR="00C416CC" w:rsidRDefault="00CD0B83" w:rsidP="00C416CC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>
              <w:t>M. Asmuni Hasyim, M.Si</w:t>
            </w:r>
          </w:p>
        </w:tc>
        <w:tc>
          <w:tcPr>
            <w:tcW w:w="1986" w:type="dxa"/>
            <w:shd w:val="clear" w:color="auto" w:fill="auto"/>
          </w:tcPr>
          <w:p w14:paraId="30496BB8" w14:textId="1F5ADA6E" w:rsidR="00C416CC" w:rsidRDefault="00C416CC" w:rsidP="00C416CC">
            <w:pPr>
              <w:pStyle w:val="NoSpacing"/>
            </w:pPr>
            <w:r>
              <w:t>Bayu Agung Prahardika,M.Si</w:t>
            </w:r>
          </w:p>
        </w:tc>
        <w:tc>
          <w:tcPr>
            <w:tcW w:w="1777" w:type="dxa"/>
            <w:shd w:val="clear" w:color="auto" w:fill="auto"/>
          </w:tcPr>
          <w:p w14:paraId="0BB64265" w14:textId="7B7A61E2" w:rsidR="00C416CC" w:rsidRDefault="00C416CC" w:rsidP="00C416CC">
            <w:pPr>
              <w:pStyle w:val="NoSpacing"/>
              <w:jc w:val="both"/>
            </w:pPr>
            <w:r>
              <w:t>Oky Bagas Prasetyo, M.PdI.</w:t>
            </w:r>
          </w:p>
        </w:tc>
        <w:tc>
          <w:tcPr>
            <w:tcW w:w="1390" w:type="dxa"/>
            <w:shd w:val="clear" w:color="auto" w:fill="auto"/>
          </w:tcPr>
          <w:p w14:paraId="6A1DDA48" w14:textId="77777777" w:rsidR="00C416CC" w:rsidRPr="005E088E" w:rsidRDefault="00C416CC" w:rsidP="00C416CC">
            <w:pPr>
              <w:pStyle w:val="NoSpacing"/>
              <w:jc w:val="both"/>
              <w:rPr>
                <w:rFonts w:ascii="Arial" w:hAnsi="Arial" w:cs="Arial"/>
              </w:rPr>
            </w:pPr>
          </w:p>
        </w:tc>
      </w:tr>
      <w:tr w:rsidR="00C416CC" w:rsidRPr="005E088E" w14:paraId="147EF207" w14:textId="77777777" w:rsidTr="00296A2B">
        <w:trPr>
          <w:trHeight w:val="510"/>
        </w:trPr>
        <w:tc>
          <w:tcPr>
            <w:tcW w:w="619" w:type="dxa"/>
            <w:shd w:val="clear" w:color="auto" w:fill="auto"/>
          </w:tcPr>
          <w:p w14:paraId="0424C078" w14:textId="3DBBFC4F" w:rsidR="00C416CC" w:rsidRDefault="00C416CC" w:rsidP="00C416CC">
            <w:pPr>
              <w:pStyle w:val="NoSpacing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2879" w:type="dxa"/>
            <w:shd w:val="clear" w:color="auto" w:fill="auto"/>
          </w:tcPr>
          <w:p w14:paraId="10F87A89" w14:textId="6BA870ED" w:rsidR="00C416CC" w:rsidRDefault="00C416CC" w:rsidP="00C416CC">
            <w:pPr>
              <w:pStyle w:val="NoSpacing"/>
            </w:pPr>
            <w:r>
              <w:t>Hanin Latifiyah</w:t>
            </w:r>
          </w:p>
        </w:tc>
        <w:tc>
          <w:tcPr>
            <w:tcW w:w="1232" w:type="dxa"/>
            <w:shd w:val="clear" w:color="auto" w:fill="auto"/>
          </w:tcPr>
          <w:p w14:paraId="2781A36D" w14:textId="31915D9F" w:rsidR="00C416CC" w:rsidRDefault="00C416CC" w:rsidP="00C416CC">
            <w:pPr>
              <w:pStyle w:val="NoSpacing"/>
            </w:pPr>
            <w:r>
              <w:t>18620025</w:t>
            </w:r>
          </w:p>
        </w:tc>
        <w:tc>
          <w:tcPr>
            <w:tcW w:w="5339" w:type="dxa"/>
            <w:shd w:val="clear" w:color="auto" w:fill="auto"/>
          </w:tcPr>
          <w:p w14:paraId="33675547" w14:textId="45F5DBF6" w:rsidR="00C416CC" w:rsidRDefault="00C416CC" w:rsidP="00C416CC">
            <w:pPr>
              <w:pStyle w:val="NoSpacing"/>
            </w:pPr>
            <w:r>
              <w:t>Pengaruh Asam Amino Glutamin Dan Metionin Terhadap Induksi Kalus Embriogenik Delima Hitam (Punica granatum L.) Secara In Vitro</w:t>
            </w:r>
          </w:p>
        </w:tc>
        <w:tc>
          <w:tcPr>
            <w:tcW w:w="1606" w:type="dxa"/>
            <w:shd w:val="clear" w:color="auto" w:fill="auto"/>
          </w:tcPr>
          <w:p w14:paraId="1E3F65FA" w14:textId="34A51162" w:rsidR="00C416CC" w:rsidRDefault="00C524F8" w:rsidP="00C416CC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>
              <w:t>Dr.Evika Sandi Savitri, M.P.</w:t>
            </w:r>
          </w:p>
        </w:tc>
        <w:tc>
          <w:tcPr>
            <w:tcW w:w="1842" w:type="dxa"/>
            <w:shd w:val="clear" w:color="auto" w:fill="auto"/>
          </w:tcPr>
          <w:p w14:paraId="0137F1DB" w14:textId="3112708D" w:rsidR="00C416CC" w:rsidRDefault="008A072E" w:rsidP="00C416CC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 w:rsidRPr="0047431D">
              <w:t>Ruri Siti Resmisari, M.Si</w:t>
            </w:r>
          </w:p>
        </w:tc>
        <w:tc>
          <w:tcPr>
            <w:tcW w:w="1986" w:type="dxa"/>
            <w:shd w:val="clear" w:color="auto" w:fill="auto"/>
          </w:tcPr>
          <w:p w14:paraId="5A45FD5A" w14:textId="019DAB21" w:rsidR="00C416CC" w:rsidRDefault="00814E4E" w:rsidP="00C416CC">
            <w:pPr>
              <w:pStyle w:val="NoSpacing"/>
            </w:pPr>
            <w:r>
              <w:t>Suyono, M.P</w:t>
            </w:r>
          </w:p>
        </w:tc>
        <w:tc>
          <w:tcPr>
            <w:tcW w:w="1777" w:type="dxa"/>
            <w:shd w:val="clear" w:color="auto" w:fill="auto"/>
          </w:tcPr>
          <w:p w14:paraId="4A1558A3" w14:textId="1B770BCA" w:rsidR="00C416CC" w:rsidRDefault="00814E4E" w:rsidP="00C416CC">
            <w:pPr>
              <w:pStyle w:val="NoSpacing"/>
              <w:jc w:val="both"/>
            </w:pPr>
            <w:r>
              <w:t>Dr. M. Mukhlis Fahruddin, M.S.I</w:t>
            </w:r>
          </w:p>
        </w:tc>
        <w:tc>
          <w:tcPr>
            <w:tcW w:w="1390" w:type="dxa"/>
            <w:shd w:val="clear" w:color="auto" w:fill="auto"/>
          </w:tcPr>
          <w:p w14:paraId="2FF63C95" w14:textId="77777777" w:rsidR="00C416CC" w:rsidRPr="005E088E" w:rsidRDefault="00C416CC" w:rsidP="00C416CC">
            <w:pPr>
              <w:pStyle w:val="NoSpacing"/>
              <w:jc w:val="both"/>
              <w:rPr>
                <w:rFonts w:ascii="Arial" w:hAnsi="Arial" w:cs="Arial"/>
              </w:rPr>
            </w:pPr>
          </w:p>
        </w:tc>
      </w:tr>
      <w:tr w:rsidR="00C416CC" w:rsidRPr="005E088E" w14:paraId="3A9AE560" w14:textId="77777777" w:rsidTr="00296A2B">
        <w:trPr>
          <w:trHeight w:val="510"/>
        </w:trPr>
        <w:tc>
          <w:tcPr>
            <w:tcW w:w="619" w:type="dxa"/>
            <w:shd w:val="clear" w:color="auto" w:fill="auto"/>
          </w:tcPr>
          <w:p w14:paraId="7CF4DFB7" w14:textId="6148FE0A" w:rsidR="00C416CC" w:rsidRDefault="00C416CC" w:rsidP="00C416CC">
            <w:pPr>
              <w:pStyle w:val="NoSpacing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2879" w:type="dxa"/>
            <w:shd w:val="clear" w:color="auto" w:fill="auto"/>
          </w:tcPr>
          <w:p w14:paraId="59375EAC" w14:textId="4C3F111E" w:rsidR="00C416CC" w:rsidRDefault="00814E4E" w:rsidP="00C416CC">
            <w:pPr>
              <w:pStyle w:val="NoSpacing"/>
            </w:pPr>
            <w:r>
              <w:t>Abdul Mu'is Asshidiqi</w:t>
            </w:r>
          </w:p>
        </w:tc>
        <w:tc>
          <w:tcPr>
            <w:tcW w:w="1232" w:type="dxa"/>
            <w:shd w:val="clear" w:color="auto" w:fill="auto"/>
          </w:tcPr>
          <w:p w14:paraId="3C37DB9B" w14:textId="4BBF0FEA" w:rsidR="00C416CC" w:rsidRDefault="00814E4E" w:rsidP="00C416CC">
            <w:pPr>
              <w:pStyle w:val="NoSpacing"/>
            </w:pPr>
            <w:r>
              <w:t>18620036</w:t>
            </w:r>
          </w:p>
        </w:tc>
        <w:tc>
          <w:tcPr>
            <w:tcW w:w="5339" w:type="dxa"/>
            <w:shd w:val="clear" w:color="auto" w:fill="auto"/>
          </w:tcPr>
          <w:p w14:paraId="45F08B18" w14:textId="094F5C6D" w:rsidR="00C416CC" w:rsidRDefault="00814E4E" w:rsidP="00C416CC">
            <w:pPr>
              <w:pStyle w:val="NoSpacing"/>
            </w:pPr>
            <w:r>
              <w:t>Keanekaragaman Serangga Aerial di Agroforestri Kopi Sederhana dan Kompleks Kecamatan Wonosalam Kabupaten Jombang</w:t>
            </w:r>
          </w:p>
        </w:tc>
        <w:tc>
          <w:tcPr>
            <w:tcW w:w="1606" w:type="dxa"/>
            <w:shd w:val="clear" w:color="auto" w:fill="auto"/>
          </w:tcPr>
          <w:p w14:paraId="381503FE" w14:textId="3D32E516" w:rsidR="00C416CC" w:rsidRDefault="00CD0B83" w:rsidP="00C416CC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>
              <w:t>Dr. Eko Budi Minarno, M.Pd</w:t>
            </w:r>
          </w:p>
        </w:tc>
        <w:tc>
          <w:tcPr>
            <w:tcW w:w="1842" w:type="dxa"/>
            <w:shd w:val="clear" w:color="auto" w:fill="auto"/>
          </w:tcPr>
          <w:p w14:paraId="1946ECCF" w14:textId="74FC0FD3" w:rsidR="00C416CC" w:rsidRDefault="00DA7929" w:rsidP="00C416CC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>
              <w:t>Tyas Nyonita Punjungsari, S.Pd, M.Sc</w:t>
            </w:r>
          </w:p>
        </w:tc>
        <w:tc>
          <w:tcPr>
            <w:tcW w:w="1986" w:type="dxa"/>
            <w:shd w:val="clear" w:color="auto" w:fill="auto"/>
          </w:tcPr>
          <w:p w14:paraId="50F78A41" w14:textId="59123CA5" w:rsidR="00C416CC" w:rsidRDefault="00814E4E" w:rsidP="00C416CC">
            <w:pPr>
              <w:pStyle w:val="NoSpacing"/>
            </w:pPr>
            <w:r>
              <w:t>Dr. Dwi Suheriyanto, M.P</w:t>
            </w:r>
          </w:p>
        </w:tc>
        <w:tc>
          <w:tcPr>
            <w:tcW w:w="1777" w:type="dxa"/>
            <w:shd w:val="clear" w:color="auto" w:fill="auto"/>
          </w:tcPr>
          <w:p w14:paraId="437FBD46" w14:textId="117F83DB" w:rsidR="00C416CC" w:rsidRDefault="00814E4E" w:rsidP="00C416CC">
            <w:pPr>
              <w:pStyle w:val="NoSpacing"/>
              <w:jc w:val="both"/>
            </w:pPr>
            <w:r>
              <w:t>Dr. Ahmad Barizi, M.A</w:t>
            </w:r>
          </w:p>
        </w:tc>
        <w:tc>
          <w:tcPr>
            <w:tcW w:w="1390" w:type="dxa"/>
            <w:shd w:val="clear" w:color="auto" w:fill="auto"/>
          </w:tcPr>
          <w:p w14:paraId="168D0238" w14:textId="77777777" w:rsidR="00C416CC" w:rsidRPr="005E088E" w:rsidRDefault="00C416CC" w:rsidP="00C416CC">
            <w:pPr>
              <w:pStyle w:val="NoSpacing"/>
              <w:jc w:val="both"/>
              <w:rPr>
                <w:rFonts w:ascii="Arial" w:hAnsi="Arial" w:cs="Arial"/>
              </w:rPr>
            </w:pPr>
          </w:p>
        </w:tc>
      </w:tr>
      <w:tr w:rsidR="00814E4E" w:rsidRPr="005E088E" w14:paraId="38F4025B" w14:textId="77777777" w:rsidTr="00296A2B">
        <w:trPr>
          <w:trHeight w:val="510"/>
        </w:trPr>
        <w:tc>
          <w:tcPr>
            <w:tcW w:w="619" w:type="dxa"/>
            <w:shd w:val="clear" w:color="auto" w:fill="auto"/>
          </w:tcPr>
          <w:p w14:paraId="2E4C48A9" w14:textId="5929ED93" w:rsidR="00814E4E" w:rsidRDefault="00814E4E" w:rsidP="00814E4E">
            <w:pPr>
              <w:pStyle w:val="NoSpacing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2879" w:type="dxa"/>
            <w:shd w:val="clear" w:color="auto" w:fill="auto"/>
          </w:tcPr>
          <w:p w14:paraId="3F8C5875" w14:textId="537CF8A3" w:rsidR="00814E4E" w:rsidRDefault="00814E4E" w:rsidP="00814E4E">
            <w:pPr>
              <w:pStyle w:val="NoSpacing"/>
            </w:pPr>
            <w:r>
              <w:t>Sayyid Saifullah A</w:t>
            </w:r>
          </w:p>
        </w:tc>
        <w:tc>
          <w:tcPr>
            <w:tcW w:w="1232" w:type="dxa"/>
            <w:shd w:val="clear" w:color="auto" w:fill="auto"/>
          </w:tcPr>
          <w:p w14:paraId="062A4AE9" w14:textId="2CE55424" w:rsidR="00814E4E" w:rsidRDefault="00814E4E" w:rsidP="00814E4E">
            <w:pPr>
              <w:pStyle w:val="NoSpacing"/>
            </w:pPr>
            <w:r>
              <w:t>18620006</w:t>
            </w:r>
          </w:p>
        </w:tc>
        <w:tc>
          <w:tcPr>
            <w:tcW w:w="5339" w:type="dxa"/>
            <w:shd w:val="clear" w:color="auto" w:fill="auto"/>
          </w:tcPr>
          <w:p w14:paraId="1F888E49" w14:textId="01EAE0CF" w:rsidR="00814E4E" w:rsidRDefault="00814E4E" w:rsidP="00814E4E">
            <w:pPr>
              <w:pStyle w:val="NoSpacing"/>
            </w:pPr>
            <w:r>
              <w:t>Keanekaragaman Laba-laba Tanah pada Agroforestri Kopi Sederhana dan Agroforestri Kopi Kompleks di Kecamatan Wonosalam Kabupaten Jombang</w:t>
            </w:r>
          </w:p>
        </w:tc>
        <w:tc>
          <w:tcPr>
            <w:tcW w:w="1606" w:type="dxa"/>
            <w:shd w:val="clear" w:color="auto" w:fill="auto"/>
          </w:tcPr>
          <w:p w14:paraId="54C73E7D" w14:textId="715601EE" w:rsidR="00814E4E" w:rsidRDefault="00D31863" w:rsidP="00814E4E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 w:rsidRPr="0047431D">
              <w:rPr>
                <w:rFonts w:asciiTheme="minorHAnsi" w:hAnsiTheme="minorHAnsi" w:cstheme="minorHAnsi"/>
              </w:rPr>
              <w:t>Suyono, MP.</w:t>
            </w:r>
          </w:p>
        </w:tc>
        <w:tc>
          <w:tcPr>
            <w:tcW w:w="1842" w:type="dxa"/>
            <w:shd w:val="clear" w:color="auto" w:fill="auto"/>
          </w:tcPr>
          <w:p w14:paraId="7AB5358C" w14:textId="55A2D456" w:rsidR="00814E4E" w:rsidRDefault="00C524F8" w:rsidP="00814E4E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 w:rsidRPr="00D31863">
              <w:t>Mujahidin Ahmad, M.Sc</w:t>
            </w:r>
          </w:p>
        </w:tc>
        <w:tc>
          <w:tcPr>
            <w:tcW w:w="1986" w:type="dxa"/>
            <w:shd w:val="clear" w:color="auto" w:fill="auto"/>
          </w:tcPr>
          <w:p w14:paraId="14D42A88" w14:textId="1BC240C0" w:rsidR="00814E4E" w:rsidRDefault="00814E4E" w:rsidP="00814E4E">
            <w:pPr>
              <w:pStyle w:val="NoSpacing"/>
            </w:pPr>
            <w:r>
              <w:t>Dr. Dwi Suheriyanto, M.P</w:t>
            </w:r>
          </w:p>
        </w:tc>
        <w:tc>
          <w:tcPr>
            <w:tcW w:w="1777" w:type="dxa"/>
            <w:shd w:val="clear" w:color="auto" w:fill="auto"/>
          </w:tcPr>
          <w:p w14:paraId="2A7061D3" w14:textId="17705CC6" w:rsidR="00814E4E" w:rsidRDefault="00814E4E" w:rsidP="00814E4E">
            <w:pPr>
              <w:pStyle w:val="NoSpacing"/>
              <w:jc w:val="both"/>
            </w:pPr>
            <w:r>
              <w:t>Dr. Ahmad Barizi, M.A</w:t>
            </w:r>
          </w:p>
        </w:tc>
        <w:tc>
          <w:tcPr>
            <w:tcW w:w="1390" w:type="dxa"/>
            <w:shd w:val="clear" w:color="auto" w:fill="auto"/>
          </w:tcPr>
          <w:p w14:paraId="34659AE5" w14:textId="77777777" w:rsidR="00814E4E" w:rsidRPr="005E088E" w:rsidRDefault="00814E4E" w:rsidP="00814E4E">
            <w:pPr>
              <w:pStyle w:val="NoSpacing"/>
              <w:jc w:val="both"/>
              <w:rPr>
                <w:rFonts w:ascii="Arial" w:hAnsi="Arial" w:cs="Arial"/>
              </w:rPr>
            </w:pPr>
          </w:p>
        </w:tc>
      </w:tr>
      <w:tr w:rsidR="00814E4E" w:rsidRPr="005E088E" w14:paraId="5FA833C0" w14:textId="77777777" w:rsidTr="00296A2B">
        <w:trPr>
          <w:trHeight w:val="510"/>
        </w:trPr>
        <w:tc>
          <w:tcPr>
            <w:tcW w:w="619" w:type="dxa"/>
            <w:shd w:val="clear" w:color="auto" w:fill="auto"/>
          </w:tcPr>
          <w:p w14:paraId="3BDB4F12" w14:textId="6FBDCF28" w:rsidR="00814E4E" w:rsidRDefault="00814E4E" w:rsidP="00814E4E">
            <w:pPr>
              <w:pStyle w:val="NoSpacing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</w:tc>
        <w:tc>
          <w:tcPr>
            <w:tcW w:w="2879" w:type="dxa"/>
            <w:shd w:val="clear" w:color="auto" w:fill="auto"/>
          </w:tcPr>
          <w:p w14:paraId="67753B2E" w14:textId="3E4F98E5" w:rsidR="00814E4E" w:rsidRDefault="00814E4E" w:rsidP="00814E4E">
            <w:pPr>
              <w:pStyle w:val="NoSpacing"/>
            </w:pPr>
            <w:r>
              <w:t>Eka Febriana Milenia Wati</w:t>
            </w:r>
          </w:p>
        </w:tc>
        <w:tc>
          <w:tcPr>
            <w:tcW w:w="1232" w:type="dxa"/>
            <w:shd w:val="clear" w:color="auto" w:fill="auto"/>
          </w:tcPr>
          <w:p w14:paraId="176C4528" w14:textId="17307B7F" w:rsidR="00814E4E" w:rsidRDefault="00814E4E" w:rsidP="00814E4E">
            <w:pPr>
              <w:pStyle w:val="NoSpacing"/>
            </w:pPr>
            <w:r>
              <w:t>18620094</w:t>
            </w:r>
          </w:p>
        </w:tc>
        <w:tc>
          <w:tcPr>
            <w:tcW w:w="5339" w:type="dxa"/>
            <w:shd w:val="clear" w:color="auto" w:fill="auto"/>
          </w:tcPr>
          <w:p w14:paraId="2FA5C328" w14:textId="5E816767" w:rsidR="00814E4E" w:rsidRDefault="00814E4E" w:rsidP="00814E4E">
            <w:pPr>
              <w:pStyle w:val="NoSpacing"/>
            </w:pPr>
            <w:r>
              <w:t>Potensi Bakteri Indigen Dalam Mendegradasi Timbal (Pb) dari Perairan Pesisir Wonorejo, Kecamatan Rungkut, Kota Surabaya</w:t>
            </w:r>
          </w:p>
        </w:tc>
        <w:tc>
          <w:tcPr>
            <w:tcW w:w="1606" w:type="dxa"/>
            <w:shd w:val="clear" w:color="auto" w:fill="auto"/>
          </w:tcPr>
          <w:p w14:paraId="053CB525" w14:textId="11E49A04" w:rsidR="00814E4E" w:rsidRDefault="00546C6D" w:rsidP="00814E4E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>
              <w:t>Prof. Dr. Hj. Ulfah Utami. M. Si</w:t>
            </w:r>
          </w:p>
        </w:tc>
        <w:tc>
          <w:tcPr>
            <w:tcW w:w="1842" w:type="dxa"/>
            <w:shd w:val="clear" w:color="auto" w:fill="auto"/>
          </w:tcPr>
          <w:p w14:paraId="04FDF73B" w14:textId="69627AC8" w:rsidR="00814E4E" w:rsidRDefault="00546C6D" w:rsidP="00814E4E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>
              <w:t>Bayu Agung Prahardika,M.Si</w:t>
            </w:r>
          </w:p>
        </w:tc>
        <w:tc>
          <w:tcPr>
            <w:tcW w:w="1986" w:type="dxa"/>
            <w:shd w:val="clear" w:color="auto" w:fill="auto"/>
          </w:tcPr>
          <w:p w14:paraId="1E023B0C" w14:textId="728ECD75" w:rsidR="00814E4E" w:rsidRDefault="00814E4E" w:rsidP="00814E4E">
            <w:pPr>
              <w:pStyle w:val="NoSpacing"/>
            </w:pPr>
            <w:r>
              <w:t>Tyas Nyonita Punjungsari, S.Pd, M.Sc</w:t>
            </w:r>
          </w:p>
        </w:tc>
        <w:tc>
          <w:tcPr>
            <w:tcW w:w="1777" w:type="dxa"/>
            <w:shd w:val="clear" w:color="auto" w:fill="auto"/>
          </w:tcPr>
          <w:p w14:paraId="56A00011" w14:textId="4E606017" w:rsidR="00814E4E" w:rsidRDefault="00814E4E" w:rsidP="00814E4E">
            <w:pPr>
              <w:pStyle w:val="NoSpacing"/>
              <w:jc w:val="both"/>
            </w:pPr>
            <w:r>
              <w:t>Mujahidin Ahmad, M.Sc</w:t>
            </w:r>
          </w:p>
        </w:tc>
        <w:tc>
          <w:tcPr>
            <w:tcW w:w="1390" w:type="dxa"/>
            <w:shd w:val="clear" w:color="auto" w:fill="auto"/>
          </w:tcPr>
          <w:p w14:paraId="532F7BAB" w14:textId="77777777" w:rsidR="00814E4E" w:rsidRPr="005E088E" w:rsidRDefault="00814E4E" w:rsidP="00814E4E">
            <w:pPr>
              <w:pStyle w:val="NoSpacing"/>
              <w:jc w:val="both"/>
              <w:rPr>
                <w:rFonts w:ascii="Arial" w:hAnsi="Arial" w:cs="Arial"/>
              </w:rPr>
            </w:pPr>
          </w:p>
        </w:tc>
      </w:tr>
      <w:tr w:rsidR="00814E4E" w:rsidRPr="005E088E" w14:paraId="0C6E19A2" w14:textId="77777777" w:rsidTr="00296A2B">
        <w:trPr>
          <w:trHeight w:val="510"/>
        </w:trPr>
        <w:tc>
          <w:tcPr>
            <w:tcW w:w="619" w:type="dxa"/>
            <w:shd w:val="clear" w:color="auto" w:fill="auto"/>
          </w:tcPr>
          <w:p w14:paraId="570A1BA3" w14:textId="0D0EBF8E" w:rsidR="00814E4E" w:rsidRDefault="00814E4E" w:rsidP="00814E4E">
            <w:pPr>
              <w:pStyle w:val="NoSpacing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  <w:tc>
          <w:tcPr>
            <w:tcW w:w="2879" w:type="dxa"/>
            <w:shd w:val="clear" w:color="auto" w:fill="auto"/>
          </w:tcPr>
          <w:p w14:paraId="39D312E8" w14:textId="080F51C7" w:rsidR="00814E4E" w:rsidRDefault="00814E4E" w:rsidP="00814E4E">
            <w:pPr>
              <w:pStyle w:val="NoSpacing"/>
            </w:pPr>
            <w:r>
              <w:t>Sonia Maisuri</w:t>
            </w:r>
          </w:p>
        </w:tc>
        <w:tc>
          <w:tcPr>
            <w:tcW w:w="1232" w:type="dxa"/>
            <w:shd w:val="clear" w:color="auto" w:fill="auto"/>
          </w:tcPr>
          <w:p w14:paraId="71892E30" w14:textId="0C6E36F0" w:rsidR="00814E4E" w:rsidRDefault="00814E4E" w:rsidP="00814E4E">
            <w:pPr>
              <w:pStyle w:val="NoSpacing"/>
            </w:pPr>
            <w:r>
              <w:t>18620115</w:t>
            </w:r>
          </w:p>
        </w:tc>
        <w:tc>
          <w:tcPr>
            <w:tcW w:w="5339" w:type="dxa"/>
            <w:shd w:val="clear" w:color="auto" w:fill="auto"/>
          </w:tcPr>
          <w:p w14:paraId="36BDD476" w14:textId="4EA32E0C" w:rsidR="00814E4E" w:rsidRDefault="00814E4E" w:rsidP="00814E4E">
            <w:pPr>
              <w:pStyle w:val="NoSpacing"/>
            </w:pPr>
            <w:r>
              <w:t>Potensi Pemanis Buatan Stevia rebaudiana sebagai Media Pertumbuhan Khamir Candida tropicalis dan Analisis Kualitas Roti</w:t>
            </w:r>
          </w:p>
        </w:tc>
        <w:tc>
          <w:tcPr>
            <w:tcW w:w="1606" w:type="dxa"/>
            <w:shd w:val="clear" w:color="auto" w:fill="auto"/>
          </w:tcPr>
          <w:p w14:paraId="2B8C716F" w14:textId="7A6655B7" w:rsidR="00814E4E" w:rsidRDefault="00546C6D" w:rsidP="00814E4E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>
              <w:t>Ir. Liliek Harianie A. R., M. P</w:t>
            </w:r>
          </w:p>
        </w:tc>
        <w:tc>
          <w:tcPr>
            <w:tcW w:w="1842" w:type="dxa"/>
            <w:shd w:val="clear" w:color="auto" w:fill="auto"/>
          </w:tcPr>
          <w:p w14:paraId="45E87C80" w14:textId="3A3C4BF2" w:rsidR="00814E4E" w:rsidRDefault="00546C6D" w:rsidP="00814E4E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>
              <w:t>Prilya Dewi Fitriasari, M.Sc.</w:t>
            </w:r>
          </w:p>
        </w:tc>
        <w:tc>
          <w:tcPr>
            <w:tcW w:w="1986" w:type="dxa"/>
            <w:shd w:val="clear" w:color="auto" w:fill="auto"/>
          </w:tcPr>
          <w:p w14:paraId="02FD17CA" w14:textId="0279FD3F" w:rsidR="00814E4E" w:rsidRDefault="00814E4E" w:rsidP="00814E4E">
            <w:pPr>
              <w:pStyle w:val="NoSpacing"/>
            </w:pPr>
            <w:r>
              <w:t>Prof. Dr. Hj. Ulfah Utami. M. Si</w:t>
            </w:r>
          </w:p>
        </w:tc>
        <w:tc>
          <w:tcPr>
            <w:tcW w:w="1777" w:type="dxa"/>
            <w:shd w:val="clear" w:color="auto" w:fill="auto"/>
          </w:tcPr>
          <w:p w14:paraId="42865954" w14:textId="61185D87" w:rsidR="00814E4E" w:rsidRDefault="00814E4E" w:rsidP="00814E4E">
            <w:pPr>
              <w:pStyle w:val="NoSpacing"/>
              <w:jc w:val="both"/>
            </w:pPr>
            <w:r>
              <w:t>Dr. M. Imamudin, Lc., MA</w:t>
            </w:r>
          </w:p>
        </w:tc>
        <w:tc>
          <w:tcPr>
            <w:tcW w:w="1390" w:type="dxa"/>
            <w:shd w:val="clear" w:color="auto" w:fill="auto"/>
          </w:tcPr>
          <w:p w14:paraId="371DC728" w14:textId="77777777" w:rsidR="00814E4E" w:rsidRPr="005E088E" w:rsidRDefault="00814E4E" w:rsidP="00814E4E">
            <w:pPr>
              <w:pStyle w:val="NoSpacing"/>
              <w:jc w:val="both"/>
              <w:rPr>
                <w:rFonts w:ascii="Arial" w:hAnsi="Arial" w:cs="Arial"/>
              </w:rPr>
            </w:pPr>
          </w:p>
        </w:tc>
      </w:tr>
      <w:tr w:rsidR="004E4278" w:rsidRPr="005E088E" w14:paraId="69775185" w14:textId="77777777" w:rsidTr="00296A2B">
        <w:trPr>
          <w:trHeight w:val="510"/>
        </w:trPr>
        <w:tc>
          <w:tcPr>
            <w:tcW w:w="619" w:type="dxa"/>
            <w:shd w:val="clear" w:color="auto" w:fill="auto"/>
          </w:tcPr>
          <w:p w14:paraId="47255964" w14:textId="2AE471A6" w:rsidR="004E4278" w:rsidRDefault="004E4278" w:rsidP="004E4278">
            <w:pPr>
              <w:pStyle w:val="NoSpacing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  <w:tc>
          <w:tcPr>
            <w:tcW w:w="2879" w:type="dxa"/>
            <w:shd w:val="clear" w:color="auto" w:fill="auto"/>
          </w:tcPr>
          <w:p w14:paraId="7EE3247F" w14:textId="10582CC0" w:rsidR="004E4278" w:rsidRDefault="004E4278" w:rsidP="004E4278">
            <w:pPr>
              <w:pStyle w:val="NoSpacing"/>
            </w:pPr>
            <w:r>
              <w:t>Roisatul Umiyah</w:t>
            </w:r>
          </w:p>
        </w:tc>
        <w:tc>
          <w:tcPr>
            <w:tcW w:w="1232" w:type="dxa"/>
            <w:shd w:val="clear" w:color="auto" w:fill="auto"/>
          </w:tcPr>
          <w:p w14:paraId="6AFC0DCD" w14:textId="6C3C899C" w:rsidR="004E4278" w:rsidRDefault="004E4278" w:rsidP="004E4278">
            <w:pPr>
              <w:pStyle w:val="NoSpacing"/>
            </w:pPr>
            <w:r>
              <w:t>18620092</w:t>
            </w:r>
          </w:p>
        </w:tc>
        <w:tc>
          <w:tcPr>
            <w:tcW w:w="5339" w:type="dxa"/>
            <w:shd w:val="clear" w:color="auto" w:fill="auto"/>
          </w:tcPr>
          <w:p w14:paraId="62AA6071" w14:textId="343DECE2" w:rsidR="004E4278" w:rsidRDefault="004E4278" w:rsidP="004E4278">
            <w:pPr>
              <w:pStyle w:val="NoSpacing"/>
            </w:pPr>
            <w:r>
              <w:t>Keanekaragaman Serangga Tanah Pada Agroforestri Kopi Sederhana Dan Agroforestri Kopi Kompleks Di Kecamatan Wonosalam Kabupaten Jombang</w:t>
            </w:r>
          </w:p>
        </w:tc>
        <w:tc>
          <w:tcPr>
            <w:tcW w:w="1606" w:type="dxa"/>
            <w:shd w:val="clear" w:color="auto" w:fill="auto"/>
          </w:tcPr>
          <w:p w14:paraId="3D42A957" w14:textId="2A0F8F44" w:rsidR="004E4278" w:rsidRDefault="00546C6D" w:rsidP="004E4278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 w:rsidRPr="0047431D">
              <w:rPr>
                <w:rFonts w:asciiTheme="minorHAnsi" w:hAnsiTheme="minorHAnsi" w:cstheme="minorHAnsi"/>
              </w:rPr>
              <w:t>Suyono, MP.</w:t>
            </w:r>
          </w:p>
        </w:tc>
        <w:tc>
          <w:tcPr>
            <w:tcW w:w="1842" w:type="dxa"/>
            <w:shd w:val="clear" w:color="auto" w:fill="auto"/>
          </w:tcPr>
          <w:p w14:paraId="416743B9" w14:textId="5B20BFEE" w:rsidR="004E4278" w:rsidRDefault="00C62BAC" w:rsidP="004E4278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>
              <w:t>Tyas Nyonita Punjungsari, S.Pd, M.Sc</w:t>
            </w:r>
          </w:p>
        </w:tc>
        <w:tc>
          <w:tcPr>
            <w:tcW w:w="1986" w:type="dxa"/>
            <w:shd w:val="clear" w:color="auto" w:fill="auto"/>
          </w:tcPr>
          <w:p w14:paraId="319DF73C" w14:textId="3EC3B96F" w:rsidR="004E4278" w:rsidRDefault="004E4278" w:rsidP="004E4278">
            <w:pPr>
              <w:pStyle w:val="NoSpacing"/>
            </w:pPr>
            <w:r>
              <w:t>Dr. Dwi Suheriyanto, M.P</w:t>
            </w:r>
          </w:p>
        </w:tc>
        <w:tc>
          <w:tcPr>
            <w:tcW w:w="1777" w:type="dxa"/>
            <w:shd w:val="clear" w:color="auto" w:fill="auto"/>
          </w:tcPr>
          <w:p w14:paraId="14228946" w14:textId="232A8D2A" w:rsidR="004E4278" w:rsidRDefault="004E4278" w:rsidP="004E4278">
            <w:pPr>
              <w:pStyle w:val="NoSpacing"/>
              <w:jc w:val="both"/>
            </w:pPr>
            <w:r>
              <w:t>Dr. Ahmad Barizi, M.A</w:t>
            </w:r>
          </w:p>
        </w:tc>
        <w:tc>
          <w:tcPr>
            <w:tcW w:w="1390" w:type="dxa"/>
            <w:shd w:val="clear" w:color="auto" w:fill="auto"/>
          </w:tcPr>
          <w:p w14:paraId="0BF8F90E" w14:textId="77777777" w:rsidR="004E4278" w:rsidRPr="005E088E" w:rsidRDefault="004E4278" w:rsidP="004E4278">
            <w:pPr>
              <w:pStyle w:val="NoSpacing"/>
              <w:jc w:val="both"/>
              <w:rPr>
                <w:rFonts w:ascii="Arial" w:hAnsi="Arial" w:cs="Arial"/>
              </w:rPr>
            </w:pPr>
          </w:p>
        </w:tc>
      </w:tr>
      <w:tr w:rsidR="004E4278" w:rsidRPr="005E088E" w14:paraId="40FF61BB" w14:textId="77777777" w:rsidTr="00296A2B">
        <w:trPr>
          <w:trHeight w:val="510"/>
        </w:trPr>
        <w:tc>
          <w:tcPr>
            <w:tcW w:w="619" w:type="dxa"/>
            <w:shd w:val="clear" w:color="auto" w:fill="auto"/>
          </w:tcPr>
          <w:p w14:paraId="09445C9F" w14:textId="7C7A06E2" w:rsidR="004E4278" w:rsidRDefault="004E4278" w:rsidP="004E4278">
            <w:pPr>
              <w:pStyle w:val="NoSpacing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</w:t>
            </w:r>
          </w:p>
        </w:tc>
        <w:tc>
          <w:tcPr>
            <w:tcW w:w="2879" w:type="dxa"/>
            <w:shd w:val="clear" w:color="auto" w:fill="auto"/>
          </w:tcPr>
          <w:p w14:paraId="1EA1E767" w14:textId="0BBFD694" w:rsidR="004E4278" w:rsidRDefault="004E4278" w:rsidP="004E4278">
            <w:pPr>
              <w:pStyle w:val="NoSpacing"/>
            </w:pPr>
            <w:r>
              <w:t>Muhimmatul Karimah</w:t>
            </w:r>
          </w:p>
        </w:tc>
        <w:tc>
          <w:tcPr>
            <w:tcW w:w="1232" w:type="dxa"/>
            <w:shd w:val="clear" w:color="auto" w:fill="auto"/>
          </w:tcPr>
          <w:p w14:paraId="44371144" w14:textId="4716CC3C" w:rsidR="004E4278" w:rsidRDefault="004E4278" w:rsidP="004E4278">
            <w:pPr>
              <w:pStyle w:val="NoSpacing"/>
            </w:pPr>
            <w:r>
              <w:t>18620100</w:t>
            </w:r>
          </w:p>
        </w:tc>
        <w:tc>
          <w:tcPr>
            <w:tcW w:w="5339" w:type="dxa"/>
            <w:shd w:val="clear" w:color="auto" w:fill="auto"/>
          </w:tcPr>
          <w:p w14:paraId="0F9E360C" w14:textId="4AA21DB5" w:rsidR="004E4278" w:rsidRDefault="004E4278" w:rsidP="004E4278">
            <w:pPr>
              <w:pStyle w:val="NoSpacing"/>
            </w:pPr>
            <w:r>
              <w:t>Pengaruh Kombinasi Jenis Pupuk Organik Cair (POC) Limbah Tahu Dan Ab Mix Terhadap Pertumbuhan Dan Hasil Panen Tanaman Selada Hijau (Lactuca sativa L.) Menggunakan Hidroponik Sistem Substrat</w:t>
            </w:r>
          </w:p>
        </w:tc>
        <w:tc>
          <w:tcPr>
            <w:tcW w:w="1606" w:type="dxa"/>
            <w:shd w:val="clear" w:color="auto" w:fill="auto"/>
          </w:tcPr>
          <w:p w14:paraId="438C23C1" w14:textId="6B096148" w:rsidR="004E4278" w:rsidRDefault="00C137EC" w:rsidP="004E4278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>
              <w:t>Dr.Evika Sandi Savitri, M.P.</w:t>
            </w:r>
          </w:p>
        </w:tc>
        <w:tc>
          <w:tcPr>
            <w:tcW w:w="1842" w:type="dxa"/>
            <w:shd w:val="clear" w:color="auto" w:fill="auto"/>
          </w:tcPr>
          <w:p w14:paraId="72448232" w14:textId="2619D31E" w:rsidR="004E4278" w:rsidRDefault="000C2932" w:rsidP="004E4278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Ruri Siti Resmisari, M.Si.</w:t>
            </w:r>
          </w:p>
        </w:tc>
        <w:tc>
          <w:tcPr>
            <w:tcW w:w="1986" w:type="dxa"/>
            <w:shd w:val="clear" w:color="auto" w:fill="auto"/>
          </w:tcPr>
          <w:p w14:paraId="4943A542" w14:textId="536A4502" w:rsidR="004E4278" w:rsidRDefault="004E4278" w:rsidP="004E4278">
            <w:pPr>
              <w:pStyle w:val="NoSpacing"/>
            </w:pPr>
            <w:r>
              <w:t>Suyono, M.P</w:t>
            </w:r>
          </w:p>
        </w:tc>
        <w:tc>
          <w:tcPr>
            <w:tcW w:w="1777" w:type="dxa"/>
            <w:shd w:val="clear" w:color="auto" w:fill="auto"/>
          </w:tcPr>
          <w:p w14:paraId="4327C0CC" w14:textId="2EE6479A" w:rsidR="004E4278" w:rsidRDefault="004E4278" w:rsidP="004E4278">
            <w:pPr>
              <w:pStyle w:val="NoSpacing"/>
              <w:jc w:val="both"/>
            </w:pPr>
            <w:r>
              <w:t>Dr. M. Mukhlis Fahruddin, M.S.I</w:t>
            </w:r>
          </w:p>
        </w:tc>
        <w:tc>
          <w:tcPr>
            <w:tcW w:w="1390" w:type="dxa"/>
            <w:shd w:val="clear" w:color="auto" w:fill="auto"/>
          </w:tcPr>
          <w:p w14:paraId="671C3A8F" w14:textId="77777777" w:rsidR="004E4278" w:rsidRPr="005E088E" w:rsidRDefault="004E4278" w:rsidP="004E4278">
            <w:pPr>
              <w:pStyle w:val="NoSpacing"/>
              <w:jc w:val="both"/>
              <w:rPr>
                <w:rFonts w:ascii="Arial" w:hAnsi="Arial" w:cs="Arial"/>
              </w:rPr>
            </w:pPr>
          </w:p>
        </w:tc>
      </w:tr>
      <w:tr w:rsidR="008526B1" w:rsidRPr="005E088E" w14:paraId="4A7AC2B6" w14:textId="77777777" w:rsidTr="00296A2B">
        <w:trPr>
          <w:trHeight w:val="510"/>
        </w:trPr>
        <w:tc>
          <w:tcPr>
            <w:tcW w:w="619" w:type="dxa"/>
            <w:shd w:val="clear" w:color="auto" w:fill="auto"/>
          </w:tcPr>
          <w:p w14:paraId="523F2258" w14:textId="48A48A89" w:rsidR="008526B1" w:rsidRDefault="008526B1" w:rsidP="008526B1">
            <w:pPr>
              <w:pStyle w:val="NoSpacing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  <w:tc>
          <w:tcPr>
            <w:tcW w:w="2879" w:type="dxa"/>
            <w:shd w:val="clear" w:color="auto" w:fill="auto"/>
          </w:tcPr>
          <w:p w14:paraId="5B157C02" w14:textId="73CF38CC" w:rsidR="008526B1" w:rsidRDefault="008526B1" w:rsidP="008526B1">
            <w:pPr>
              <w:pStyle w:val="NoSpacing"/>
            </w:pPr>
            <w:r>
              <w:t>Muftikhatul Bidri Samsiyah</w:t>
            </w:r>
          </w:p>
        </w:tc>
        <w:tc>
          <w:tcPr>
            <w:tcW w:w="1232" w:type="dxa"/>
            <w:shd w:val="clear" w:color="auto" w:fill="auto"/>
          </w:tcPr>
          <w:p w14:paraId="62434419" w14:textId="3CBA45BC" w:rsidR="008526B1" w:rsidRDefault="008526B1" w:rsidP="008526B1">
            <w:pPr>
              <w:pStyle w:val="NoSpacing"/>
            </w:pPr>
            <w:r>
              <w:t>18620015</w:t>
            </w:r>
          </w:p>
        </w:tc>
        <w:tc>
          <w:tcPr>
            <w:tcW w:w="5339" w:type="dxa"/>
            <w:shd w:val="clear" w:color="auto" w:fill="auto"/>
          </w:tcPr>
          <w:p w14:paraId="49985816" w14:textId="05D01870" w:rsidR="008526B1" w:rsidRDefault="008526B1" w:rsidP="008526B1">
            <w:pPr>
              <w:pStyle w:val="NoSpacing"/>
            </w:pPr>
            <w:r>
              <w:t>Keanekaragaman Serangga Tanah Di Agroforestri Kopi Sederhana Dan Kompleks Desa Tambak Sari Kecamatan Purwodadi Kabupaten Pasuruan Jawa Timur</w:t>
            </w:r>
          </w:p>
        </w:tc>
        <w:tc>
          <w:tcPr>
            <w:tcW w:w="1606" w:type="dxa"/>
            <w:shd w:val="clear" w:color="auto" w:fill="auto"/>
          </w:tcPr>
          <w:p w14:paraId="74781822" w14:textId="3E52C0BA" w:rsidR="008526B1" w:rsidRDefault="00546C6D" w:rsidP="008526B1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 w:rsidRPr="0047431D">
              <w:rPr>
                <w:rFonts w:asciiTheme="minorHAnsi" w:hAnsiTheme="minorHAnsi" w:cstheme="minorHAnsi"/>
              </w:rPr>
              <w:t>Dr. Dwi Suheriyanto, M.P.</w:t>
            </w:r>
          </w:p>
        </w:tc>
        <w:tc>
          <w:tcPr>
            <w:tcW w:w="1842" w:type="dxa"/>
            <w:shd w:val="clear" w:color="auto" w:fill="auto"/>
          </w:tcPr>
          <w:p w14:paraId="3E42CFE1" w14:textId="1270020D" w:rsidR="008526B1" w:rsidRDefault="00C62BAC" w:rsidP="008526B1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>
              <w:t>Tyas Nyonita Punjungsari, S.Pd, M.Sc</w:t>
            </w:r>
          </w:p>
        </w:tc>
        <w:tc>
          <w:tcPr>
            <w:tcW w:w="1986" w:type="dxa"/>
            <w:shd w:val="clear" w:color="auto" w:fill="auto"/>
          </w:tcPr>
          <w:p w14:paraId="242DCA93" w14:textId="7DAFD6D7" w:rsidR="008526B1" w:rsidRDefault="008526B1" w:rsidP="008526B1">
            <w:pPr>
              <w:pStyle w:val="NoSpacing"/>
            </w:pPr>
            <w:r>
              <w:t>M. Asmuni Hasyim, M.Si</w:t>
            </w:r>
          </w:p>
        </w:tc>
        <w:tc>
          <w:tcPr>
            <w:tcW w:w="1777" w:type="dxa"/>
            <w:shd w:val="clear" w:color="auto" w:fill="auto"/>
          </w:tcPr>
          <w:p w14:paraId="0BC12918" w14:textId="5AD61710" w:rsidR="008526B1" w:rsidRDefault="008526B1" w:rsidP="008526B1">
            <w:pPr>
              <w:pStyle w:val="NoSpacing"/>
              <w:jc w:val="both"/>
            </w:pPr>
            <w:r>
              <w:t>Oky Bagas Prasetyo, M.PdI.</w:t>
            </w:r>
          </w:p>
        </w:tc>
        <w:tc>
          <w:tcPr>
            <w:tcW w:w="1390" w:type="dxa"/>
            <w:shd w:val="clear" w:color="auto" w:fill="auto"/>
          </w:tcPr>
          <w:p w14:paraId="0C524055" w14:textId="77777777" w:rsidR="008526B1" w:rsidRPr="005E088E" w:rsidRDefault="008526B1" w:rsidP="008526B1">
            <w:pPr>
              <w:pStyle w:val="NoSpacing"/>
              <w:jc w:val="both"/>
              <w:rPr>
                <w:rFonts w:ascii="Arial" w:hAnsi="Arial" w:cs="Arial"/>
              </w:rPr>
            </w:pPr>
          </w:p>
        </w:tc>
      </w:tr>
      <w:tr w:rsidR="008526B1" w:rsidRPr="005E088E" w14:paraId="680D187B" w14:textId="77777777" w:rsidTr="00296A2B">
        <w:trPr>
          <w:trHeight w:val="510"/>
        </w:trPr>
        <w:tc>
          <w:tcPr>
            <w:tcW w:w="619" w:type="dxa"/>
            <w:shd w:val="clear" w:color="auto" w:fill="auto"/>
          </w:tcPr>
          <w:p w14:paraId="26EFD27B" w14:textId="617E0BB5" w:rsidR="008526B1" w:rsidRDefault="008526B1" w:rsidP="008526B1">
            <w:pPr>
              <w:pStyle w:val="NoSpacing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</w:t>
            </w:r>
          </w:p>
        </w:tc>
        <w:tc>
          <w:tcPr>
            <w:tcW w:w="2879" w:type="dxa"/>
            <w:shd w:val="clear" w:color="auto" w:fill="auto"/>
          </w:tcPr>
          <w:p w14:paraId="596A8542" w14:textId="19A57C80" w:rsidR="008526B1" w:rsidRDefault="008526B1" w:rsidP="008526B1">
            <w:pPr>
              <w:pStyle w:val="NoSpacing"/>
            </w:pPr>
            <w:r>
              <w:t>Khalyli Rimakhusshofa</w:t>
            </w:r>
          </w:p>
        </w:tc>
        <w:tc>
          <w:tcPr>
            <w:tcW w:w="1232" w:type="dxa"/>
            <w:shd w:val="clear" w:color="auto" w:fill="auto"/>
          </w:tcPr>
          <w:p w14:paraId="6687273D" w14:textId="7215F5C4" w:rsidR="008526B1" w:rsidRDefault="008526B1" w:rsidP="008526B1">
            <w:pPr>
              <w:pStyle w:val="NoSpacing"/>
            </w:pPr>
            <w:r>
              <w:t>18620022</w:t>
            </w:r>
          </w:p>
        </w:tc>
        <w:tc>
          <w:tcPr>
            <w:tcW w:w="5339" w:type="dxa"/>
            <w:shd w:val="clear" w:color="auto" w:fill="auto"/>
          </w:tcPr>
          <w:p w14:paraId="69F94F6F" w14:textId="4200EE38" w:rsidR="008526B1" w:rsidRDefault="008526B1" w:rsidP="008526B1">
            <w:pPr>
              <w:pStyle w:val="NoSpacing"/>
            </w:pPr>
            <w:r>
              <w:t>Keanekaragaman Dan Kepadatan Cacing Tanah Pada Agroforestri Kopi Sederhana Dan Agroforestri Kopi Kompleks Di Desa Tambak Sari Kecamatan Purwodadi Kabupaten Pasuruan</w:t>
            </w:r>
          </w:p>
        </w:tc>
        <w:tc>
          <w:tcPr>
            <w:tcW w:w="1606" w:type="dxa"/>
            <w:shd w:val="clear" w:color="auto" w:fill="auto"/>
          </w:tcPr>
          <w:p w14:paraId="1C695455" w14:textId="07B86BC7" w:rsidR="008526B1" w:rsidRDefault="00546C6D" w:rsidP="008526B1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 w:rsidRPr="0047431D">
              <w:rPr>
                <w:rFonts w:asciiTheme="minorHAnsi" w:hAnsiTheme="minorHAnsi" w:cstheme="minorHAnsi"/>
              </w:rPr>
              <w:t>Dr. Dwi Suheriyanto, M.P.</w:t>
            </w:r>
          </w:p>
        </w:tc>
        <w:tc>
          <w:tcPr>
            <w:tcW w:w="1842" w:type="dxa"/>
            <w:shd w:val="clear" w:color="auto" w:fill="auto"/>
          </w:tcPr>
          <w:p w14:paraId="0FD4EFCA" w14:textId="50EB6F7C" w:rsidR="008526B1" w:rsidRDefault="00C524F8" w:rsidP="008526B1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>
              <w:t>Mujahidin Ahmad, M.Sc</w:t>
            </w:r>
          </w:p>
        </w:tc>
        <w:tc>
          <w:tcPr>
            <w:tcW w:w="1986" w:type="dxa"/>
            <w:shd w:val="clear" w:color="auto" w:fill="auto"/>
          </w:tcPr>
          <w:p w14:paraId="76FFC09E" w14:textId="1B3B49A1" w:rsidR="008526B1" w:rsidRDefault="008526B1" w:rsidP="008526B1">
            <w:pPr>
              <w:pStyle w:val="NoSpacing"/>
            </w:pPr>
            <w:r>
              <w:t>M. Asmuni Hasyim, M.Si</w:t>
            </w:r>
          </w:p>
        </w:tc>
        <w:tc>
          <w:tcPr>
            <w:tcW w:w="1777" w:type="dxa"/>
            <w:shd w:val="clear" w:color="auto" w:fill="auto"/>
          </w:tcPr>
          <w:p w14:paraId="4C8D5BFE" w14:textId="4C8458F7" w:rsidR="008526B1" w:rsidRDefault="008526B1" w:rsidP="008526B1">
            <w:pPr>
              <w:pStyle w:val="NoSpacing"/>
              <w:jc w:val="both"/>
            </w:pPr>
            <w:r>
              <w:t>Oky Bagas Prasetyo, M.PdI.</w:t>
            </w:r>
          </w:p>
        </w:tc>
        <w:tc>
          <w:tcPr>
            <w:tcW w:w="1390" w:type="dxa"/>
            <w:shd w:val="clear" w:color="auto" w:fill="auto"/>
          </w:tcPr>
          <w:p w14:paraId="660EFD02" w14:textId="77777777" w:rsidR="008526B1" w:rsidRPr="005E088E" w:rsidRDefault="008526B1" w:rsidP="008526B1">
            <w:pPr>
              <w:pStyle w:val="NoSpacing"/>
              <w:jc w:val="both"/>
              <w:rPr>
                <w:rFonts w:ascii="Arial" w:hAnsi="Arial" w:cs="Arial"/>
              </w:rPr>
            </w:pPr>
          </w:p>
        </w:tc>
      </w:tr>
      <w:tr w:rsidR="008526B1" w:rsidRPr="005E088E" w14:paraId="09E45418" w14:textId="77777777" w:rsidTr="00296A2B">
        <w:trPr>
          <w:trHeight w:val="510"/>
        </w:trPr>
        <w:tc>
          <w:tcPr>
            <w:tcW w:w="619" w:type="dxa"/>
            <w:shd w:val="clear" w:color="auto" w:fill="auto"/>
          </w:tcPr>
          <w:p w14:paraId="43065426" w14:textId="5CD7083E" w:rsidR="008526B1" w:rsidRDefault="008526B1" w:rsidP="008526B1">
            <w:pPr>
              <w:pStyle w:val="NoSpacing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2879" w:type="dxa"/>
            <w:shd w:val="clear" w:color="auto" w:fill="auto"/>
          </w:tcPr>
          <w:p w14:paraId="64D70C58" w14:textId="3947C782" w:rsidR="008526B1" w:rsidRDefault="008526B1" w:rsidP="008526B1">
            <w:pPr>
              <w:pStyle w:val="NoSpacing"/>
            </w:pPr>
            <w:r>
              <w:t>Caesar Rasendria Achmad</w:t>
            </w:r>
          </w:p>
        </w:tc>
        <w:tc>
          <w:tcPr>
            <w:tcW w:w="1232" w:type="dxa"/>
            <w:shd w:val="clear" w:color="auto" w:fill="auto"/>
          </w:tcPr>
          <w:p w14:paraId="2901844E" w14:textId="43A29E90" w:rsidR="008526B1" w:rsidRDefault="008526B1" w:rsidP="008526B1">
            <w:pPr>
              <w:pStyle w:val="NoSpacing"/>
            </w:pPr>
            <w:r>
              <w:t>18620037</w:t>
            </w:r>
          </w:p>
        </w:tc>
        <w:tc>
          <w:tcPr>
            <w:tcW w:w="5339" w:type="dxa"/>
            <w:shd w:val="clear" w:color="auto" w:fill="auto"/>
          </w:tcPr>
          <w:p w14:paraId="3A3D733C" w14:textId="7E8C5988" w:rsidR="008526B1" w:rsidRDefault="008526B1" w:rsidP="008526B1">
            <w:pPr>
              <w:pStyle w:val="NoSpacing"/>
            </w:pPr>
            <w:r>
              <w:t>Keanekaragaman Serangga Permukaan Tanah Pada Agroforestri Kopi Sederhana Dan Agroforestri Kopi Kompleks Di Kecamatan Wonosalam Kabupaten Jombang</w:t>
            </w:r>
          </w:p>
        </w:tc>
        <w:tc>
          <w:tcPr>
            <w:tcW w:w="1606" w:type="dxa"/>
            <w:shd w:val="clear" w:color="auto" w:fill="auto"/>
          </w:tcPr>
          <w:p w14:paraId="627AA8E6" w14:textId="40EB9DBF" w:rsidR="008526B1" w:rsidRDefault="00546C6D" w:rsidP="008526B1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 w:rsidRPr="0047431D">
              <w:rPr>
                <w:rFonts w:asciiTheme="minorHAnsi" w:hAnsiTheme="minorHAnsi" w:cstheme="minorHAnsi"/>
              </w:rPr>
              <w:t>Suyono, MP.</w:t>
            </w:r>
          </w:p>
        </w:tc>
        <w:tc>
          <w:tcPr>
            <w:tcW w:w="1842" w:type="dxa"/>
            <w:shd w:val="clear" w:color="auto" w:fill="auto"/>
          </w:tcPr>
          <w:p w14:paraId="16AE732C" w14:textId="78F3C0A3" w:rsidR="008526B1" w:rsidRDefault="00C62BAC" w:rsidP="008526B1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>
              <w:t>Tyas Nyonita Punjungsari, S.Pd, M.Sc</w:t>
            </w:r>
          </w:p>
        </w:tc>
        <w:tc>
          <w:tcPr>
            <w:tcW w:w="1986" w:type="dxa"/>
            <w:shd w:val="clear" w:color="auto" w:fill="auto"/>
          </w:tcPr>
          <w:p w14:paraId="3D851CE0" w14:textId="133647FE" w:rsidR="008526B1" w:rsidRDefault="008526B1" w:rsidP="008526B1">
            <w:pPr>
              <w:pStyle w:val="NoSpacing"/>
            </w:pPr>
            <w:r>
              <w:t>Dr. Dwi Suheriyanto, M.P</w:t>
            </w:r>
          </w:p>
        </w:tc>
        <w:tc>
          <w:tcPr>
            <w:tcW w:w="1777" w:type="dxa"/>
            <w:shd w:val="clear" w:color="auto" w:fill="auto"/>
          </w:tcPr>
          <w:p w14:paraId="36B19890" w14:textId="24749DF6" w:rsidR="008526B1" w:rsidRDefault="008526B1" w:rsidP="008526B1">
            <w:pPr>
              <w:pStyle w:val="NoSpacing"/>
              <w:jc w:val="both"/>
            </w:pPr>
            <w:r>
              <w:t>Dr. Ahmad Barizi, M.A</w:t>
            </w:r>
          </w:p>
        </w:tc>
        <w:tc>
          <w:tcPr>
            <w:tcW w:w="1390" w:type="dxa"/>
            <w:shd w:val="clear" w:color="auto" w:fill="auto"/>
          </w:tcPr>
          <w:p w14:paraId="5636A853" w14:textId="77777777" w:rsidR="008526B1" w:rsidRPr="005E088E" w:rsidRDefault="008526B1" w:rsidP="008526B1">
            <w:pPr>
              <w:pStyle w:val="NoSpacing"/>
              <w:jc w:val="both"/>
              <w:rPr>
                <w:rFonts w:ascii="Arial" w:hAnsi="Arial" w:cs="Arial"/>
              </w:rPr>
            </w:pPr>
          </w:p>
        </w:tc>
      </w:tr>
      <w:tr w:rsidR="008526B1" w:rsidRPr="005E088E" w14:paraId="165F545F" w14:textId="77777777" w:rsidTr="00296A2B">
        <w:trPr>
          <w:trHeight w:val="510"/>
        </w:trPr>
        <w:tc>
          <w:tcPr>
            <w:tcW w:w="619" w:type="dxa"/>
            <w:shd w:val="clear" w:color="auto" w:fill="auto"/>
          </w:tcPr>
          <w:p w14:paraId="0BAF6B94" w14:textId="154C14CE" w:rsidR="008526B1" w:rsidRDefault="008526B1" w:rsidP="008526B1">
            <w:pPr>
              <w:pStyle w:val="NoSpacing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</w:t>
            </w:r>
          </w:p>
        </w:tc>
        <w:tc>
          <w:tcPr>
            <w:tcW w:w="2879" w:type="dxa"/>
            <w:shd w:val="clear" w:color="auto" w:fill="auto"/>
          </w:tcPr>
          <w:p w14:paraId="63BEC449" w14:textId="6735E303" w:rsidR="008526B1" w:rsidRDefault="008526B1" w:rsidP="008526B1">
            <w:pPr>
              <w:pStyle w:val="NoSpacing"/>
            </w:pPr>
            <w:r>
              <w:t>Endah Eni</w:t>
            </w:r>
          </w:p>
        </w:tc>
        <w:tc>
          <w:tcPr>
            <w:tcW w:w="1232" w:type="dxa"/>
            <w:shd w:val="clear" w:color="auto" w:fill="auto"/>
          </w:tcPr>
          <w:p w14:paraId="287D1537" w14:textId="7EF5A960" w:rsidR="008526B1" w:rsidRDefault="008526B1" w:rsidP="008526B1">
            <w:pPr>
              <w:pStyle w:val="NoSpacing"/>
            </w:pPr>
            <w:r>
              <w:t>18620040</w:t>
            </w:r>
          </w:p>
        </w:tc>
        <w:tc>
          <w:tcPr>
            <w:tcW w:w="5339" w:type="dxa"/>
            <w:shd w:val="clear" w:color="auto" w:fill="auto"/>
          </w:tcPr>
          <w:p w14:paraId="61A399A6" w14:textId="125E974D" w:rsidR="008526B1" w:rsidRDefault="008526B1" w:rsidP="008526B1">
            <w:pPr>
              <w:pStyle w:val="NoSpacing"/>
            </w:pPr>
            <w:r>
              <w:t>Aktivitas Bakteriosin Bakteri Asam Laktat Yang Diisolasi Dari Limbah Cair Tempe Dalam Menghambat Bakteri Bacillus subtilis Dan Pseudomonas aeruginosa</w:t>
            </w:r>
          </w:p>
        </w:tc>
        <w:tc>
          <w:tcPr>
            <w:tcW w:w="1606" w:type="dxa"/>
            <w:shd w:val="clear" w:color="auto" w:fill="auto"/>
          </w:tcPr>
          <w:p w14:paraId="5C4A57C2" w14:textId="6CEE07C8" w:rsidR="008526B1" w:rsidRDefault="008A072E" w:rsidP="008526B1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>
              <w:t>Prof. Dr. Hj. Ulfah Utami. M. Si</w:t>
            </w:r>
          </w:p>
        </w:tc>
        <w:tc>
          <w:tcPr>
            <w:tcW w:w="1842" w:type="dxa"/>
            <w:shd w:val="clear" w:color="auto" w:fill="auto"/>
          </w:tcPr>
          <w:p w14:paraId="2B15A13E" w14:textId="35AA7C6B" w:rsidR="008526B1" w:rsidRDefault="008A072E" w:rsidP="008526B1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>
              <w:t>Prilya Dewi Fitriasari, M.Sc.</w:t>
            </w:r>
          </w:p>
        </w:tc>
        <w:tc>
          <w:tcPr>
            <w:tcW w:w="1986" w:type="dxa"/>
            <w:shd w:val="clear" w:color="auto" w:fill="auto"/>
          </w:tcPr>
          <w:p w14:paraId="77D79359" w14:textId="05F5FF06" w:rsidR="008526B1" w:rsidRDefault="008526B1" w:rsidP="008526B1">
            <w:pPr>
              <w:pStyle w:val="NoSpacing"/>
            </w:pPr>
            <w:r>
              <w:t>Ir. Liliek Harianie A. R., M. P</w:t>
            </w:r>
          </w:p>
        </w:tc>
        <w:tc>
          <w:tcPr>
            <w:tcW w:w="1777" w:type="dxa"/>
            <w:shd w:val="clear" w:color="auto" w:fill="auto"/>
          </w:tcPr>
          <w:p w14:paraId="243CB6A5" w14:textId="5ECD8FFA" w:rsidR="008526B1" w:rsidRDefault="008526B1" w:rsidP="00445DA7">
            <w:pPr>
              <w:pStyle w:val="NoSpacing"/>
            </w:pPr>
            <w:r>
              <w:t>Dr. M. Imamuddin, M. A</w:t>
            </w:r>
          </w:p>
        </w:tc>
        <w:tc>
          <w:tcPr>
            <w:tcW w:w="1390" w:type="dxa"/>
            <w:shd w:val="clear" w:color="auto" w:fill="auto"/>
          </w:tcPr>
          <w:p w14:paraId="48378E6A" w14:textId="77777777" w:rsidR="008526B1" w:rsidRPr="005E088E" w:rsidRDefault="008526B1" w:rsidP="008526B1">
            <w:pPr>
              <w:pStyle w:val="NoSpacing"/>
              <w:jc w:val="both"/>
              <w:rPr>
                <w:rFonts w:ascii="Arial" w:hAnsi="Arial" w:cs="Arial"/>
              </w:rPr>
            </w:pPr>
          </w:p>
        </w:tc>
      </w:tr>
      <w:tr w:rsidR="00C62BAC" w:rsidRPr="005E088E" w14:paraId="21D83693" w14:textId="77777777" w:rsidTr="00296A2B">
        <w:trPr>
          <w:trHeight w:val="510"/>
        </w:trPr>
        <w:tc>
          <w:tcPr>
            <w:tcW w:w="619" w:type="dxa"/>
            <w:shd w:val="clear" w:color="auto" w:fill="auto"/>
          </w:tcPr>
          <w:p w14:paraId="60A29C79" w14:textId="1F8EED4B" w:rsidR="00C62BAC" w:rsidRDefault="00C62BAC" w:rsidP="00C62BAC">
            <w:pPr>
              <w:pStyle w:val="NoSpacing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22</w:t>
            </w:r>
          </w:p>
        </w:tc>
        <w:tc>
          <w:tcPr>
            <w:tcW w:w="2879" w:type="dxa"/>
            <w:shd w:val="clear" w:color="auto" w:fill="auto"/>
          </w:tcPr>
          <w:p w14:paraId="5959CB16" w14:textId="11BE029C" w:rsidR="00C62BAC" w:rsidRDefault="00C62BAC" w:rsidP="00C62BAC">
            <w:pPr>
              <w:pStyle w:val="NoSpacing"/>
            </w:pPr>
            <w:r>
              <w:t>Salsabilla Nisrina</w:t>
            </w:r>
          </w:p>
        </w:tc>
        <w:tc>
          <w:tcPr>
            <w:tcW w:w="1232" w:type="dxa"/>
            <w:shd w:val="clear" w:color="auto" w:fill="auto"/>
          </w:tcPr>
          <w:p w14:paraId="64D0F1DE" w14:textId="1D47750E" w:rsidR="00C62BAC" w:rsidRDefault="00C62BAC" w:rsidP="00C62BAC">
            <w:pPr>
              <w:pStyle w:val="NoSpacing"/>
            </w:pPr>
            <w:r>
              <w:t>18620003</w:t>
            </w:r>
          </w:p>
        </w:tc>
        <w:tc>
          <w:tcPr>
            <w:tcW w:w="5339" w:type="dxa"/>
            <w:shd w:val="clear" w:color="auto" w:fill="auto"/>
          </w:tcPr>
          <w:p w14:paraId="3EDBBA8C" w14:textId="0CB6A986" w:rsidR="00C62BAC" w:rsidRDefault="00C62BAC" w:rsidP="00C62BAC">
            <w:pPr>
              <w:pStyle w:val="NoSpacing"/>
            </w:pPr>
            <w:r>
              <w:t>Uji Tingkat Kontaminasi Bakteri Escherichia coli pada Air Sumur di Desa Tulusbesar Kecamatan Tumpang Kabupaten Malang Jawa Timur</w:t>
            </w:r>
          </w:p>
        </w:tc>
        <w:tc>
          <w:tcPr>
            <w:tcW w:w="1606" w:type="dxa"/>
            <w:shd w:val="clear" w:color="auto" w:fill="auto"/>
          </w:tcPr>
          <w:p w14:paraId="0E907217" w14:textId="652B3C0D" w:rsidR="00C62BAC" w:rsidRDefault="00C62BAC" w:rsidP="00C62BAC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>
              <w:t>Prof. Dr. Hj. Ulfah Utami. M. Si</w:t>
            </w:r>
          </w:p>
        </w:tc>
        <w:tc>
          <w:tcPr>
            <w:tcW w:w="1842" w:type="dxa"/>
            <w:shd w:val="clear" w:color="auto" w:fill="auto"/>
          </w:tcPr>
          <w:p w14:paraId="56759F0A" w14:textId="020EC788" w:rsidR="00C62BAC" w:rsidRDefault="00C62BAC" w:rsidP="00C62BAC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Ir. Liliek Harianie AR., MP.</w:t>
            </w:r>
          </w:p>
        </w:tc>
        <w:tc>
          <w:tcPr>
            <w:tcW w:w="1986" w:type="dxa"/>
            <w:shd w:val="clear" w:color="auto" w:fill="auto"/>
          </w:tcPr>
          <w:p w14:paraId="796335CB" w14:textId="6C4C03AF" w:rsidR="00C62BAC" w:rsidRDefault="00C62BAC" w:rsidP="00C62BAC">
            <w:pPr>
              <w:pStyle w:val="NoSpacing"/>
            </w:pPr>
            <w:r>
              <w:t>Prof. Dr. Retno Susilowati M,Si</w:t>
            </w:r>
          </w:p>
        </w:tc>
        <w:tc>
          <w:tcPr>
            <w:tcW w:w="1777" w:type="dxa"/>
            <w:shd w:val="clear" w:color="auto" w:fill="auto"/>
          </w:tcPr>
          <w:p w14:paraId="6E13B3EA" w14:textId="440DFA42" w:rsidR="00C62BAC" w:rsidRDefault="00C62BAC" w:rsidP="00C62BAC">
            <w:pPr>
              <w:pStyle w:val="NoSpacing"/>
              <w:jc w:val="both"/>
            </w:pPr>
            <w:r>
              <w:t>Mujahidin Ahmad, M.Sc</w:t>
            </w:r>
          </w:p>
        </w:tc>
        <w:tc>
          <w:tcPr>
            <w:tcW w:w="1390" w:type="dxa"/>
            <w:shd w:val="clear" w:color="auto" w:fill="auto"/>
          </w:tcPr>
          <w:p w14:paraId="04EA0BED" w14:textId="77777777" w:rsidR="00C62BAC" w:rsidRPr="005E088E" w:rsidRDefault="00C62BAC" w:rsidP="00C62BAC">
            <w:pPr>
              <w:pStyle w:val="NoSpacing"/>
              <w:jc w:val="both"/>
              <w:rPr>
                <w:rFonts w:ascii="Arial" w:hAnsi="Arial" w:cs="Arial"/>
              </w:rPr>
            </w:pPr>
          </w:p>
        </w:tc>
      </w:tr>
      <w:tr w:rsidR="00C62BAC" w:rsidRPr="005E088E" w14:paraId="72BE933D" w14:textId="77777777" w:rsidTr="00296A2B">
        <w:trPr>
          <w:trHeight w:val="510"/>
        </w:trPr>
        <w:tc>
          <w:tcPr>
            <w:tcW w:w="619" w:type="dxa"/>
            <w:shd w:val="clear" w:color="auto" w:fill="auto"/>
          </w:tcPr>
          <w:p w14:paraId="58B17FAB" w14:textId="330DBBE1" w:rsidR="00C62BAC" w:rsidRDefault="00C62BAC" w:rsidP="00C62BAC">
            <w:pPr>
              <w:pStyle w:val="NoSpacing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</w:p>
        </w:tc>
        <w:tc>
          <w:tcPr>
            <w:tcW w:w="2879" w:type="dxa"/>
            <w:shd w:val="clear" w:color="auto" w:fill="auto"/>
          </w:tcPr>
          <w:p w14:paraId="2C7BB337" w14:textId="0470DF90" w:rsidR="00C62BAC" w:rsidRDefault="00C62BAC" w:rsidP="00C62BAC">
            <w:pPr>
              <w:pStyle w:val="NoSpacing"/>
            </w:pPr>
            <w:r>
              <w:t>Quratul Aini</w:t>
            </w:r>
          </w:p>
        </w:tc>
        <w:tc>
          <w:tcPr>
            <w:tcW w:w="1232" w:type="dxa"/>
            <w:shd w:val="clear" w:color="auto" w:fill="auto"/>
          </w:tcPr>
          <w:p w14:paraId="209714A2" w14:textId="50A7E240" w:rsidR="00C62BAC" w:rsidRDefault="00C62BAC" w:rsidP="00C62BAC">
            <w:pPr>
              <w:pStyle w:val="NoSpacing"/>
            </w:pPr>
            <w:r>
              <w:t>18620033</w:t>
            </w:r>
          </w:p>
        </w:tc>
        <w:tc>
          <w:tcPr>
            <w:tcW w:w="5339" w:type="dxa"/>
            <w:shd w:val="clear" w:color="auto" w:fill="auto"/>
          </w:tcPr>
          <w:p w14:paraId="5EFF418C" w14:textId="3B989E50" w:rsidR="00C62BAC" w:rsidRDefault="00C62BAC" w:rsidP="00C62BAC">
            <w:pPr>
              <w:pStyle w:val="NoSpacing"/>
            </w:pPr>
            <w:r>
              <w:t>Keanekar</w:t>
            </w:r>
            <w:r w:rsidR="00C524F8">
              <w:t>a</w:t>
            </w:r>
            <w:r>
              <w:t>gaman Herpetofauna Pasca Erupsi Semeru Tahun 2021 di Ranu Darungan Kabupaten Lumajang</w:t>
            </w:r>
          </w:p>
        </w:tc>
        <w:tc>
          <w:tcPr>
            <w:tcW w:w="1606" w:type="dxa"/>
            <w:shd w:val="clear" w:color="auto" w:fill="auto"/>
          </w:tcPr>
          <w:p w14:paraId="018288A1" w14:textId="60659471" w:rsidR="00C62BAC" w:rsidRDefault="00C93CDF" w:rsidP="00C62BAC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>
              <w:t>Dr. Eko Budi Minarno, M.Pd</w:t>
            </w:r>
          </w:p>
        </w:tc>
        <w:tc>
          <w:tcPr>
            <w:tcW w:w="1842" w:type="dxa"/>
            <w:shd w:val="clear" w:color="auto" w:fill="auto"/>
          </w:tcPr>
          <w:p w14:paraId="07C04A21" w14:textId="303EC5EB" w:rsidR="00C62BAC" w:rsidRDefault="00DA7929" w:rsidP="00C62BAC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>
              <w:t>M. Asmuni Hasyim, M.Si</w:t>
            </w:r>
          </w:p>
        </w:tc>
        <w:tc>
          <w:tcPr>
            <w:tcW w:w="1986" w:type="dxa"/>
            <w:shd w:val="clear" w:color="auto" w:fill="auto"/>
          </w:tcPr>
          <w:p w14:paraId="76E88BF5" w14:textId="6B7A43C2" w:rsidR="00C62BAC" w:rsidRDefault="00C62BAC" w:rsidP="00C62BAC">
            <w:pPr>
              <w:pStyle w:val="NoSpacing"/>
            </w:pPr>
            <w:r>
              <w:t>Dr. Kiptiyah,M.Si</w:t>
            </w:r>
          </w:p>
        </w:tc>
        <w:tc>
          <w:tcPr>
            <w:tcW w:w="1777" w:type="dxa"/>
            <w:shd w:val="clear" w:color="auto" w:fill="auto"/>
          </w:tcPr>
          <w:p w14:paraId="524E35A5" w14:textId="2FA38A45" w:rsidR="00C62BAC" w:rsidRDefault="00C62BAC" w:rsidP="00C62BAC">
            <w:pPr>
              <w:pStyle w:val="NoSpacing"/>
              <w:jc w:val="both"/>
            </w:pPr>
            <w:r>
              <w:t>Mujahidin Ahmad, M.Sc</w:t>
            </w:r>
          </w:p>
        </w:tc>
        <w:tc>
          <w:tcPr>
            <w:tcW w:w="1390" w:type="dxa"/>
            <w:shd w:val="clear" w:color="auto" w:fill="auto"/>
          </w:tcPr>
          <w:p w14:paraId="1D6CD1F0" w14:textId="77777777" w:rsidR="00C62BAC" w:rsidRPr="005E088E" w:rsidRDefault="00C62BAC" w:rsidP="00C62BAC">
            <w:pPr>
              <w:pStyle w:val="NoSpacing"/>
              <w:jc w:val="both"/>
              <w:rPr>
                <w:rFonts w:ascii="Arial" w:hAnsi="Arial" w:cs="Arial"/>
              </w:rPr>
            </w:pPr>
          </w:p>
        </w:tc>
      </w:tr>
      <w:tr w:rsidR="00C62BAC" w:rsidRPr="005E088E" w14:paraId="0A293AC1" w14:textId="77777777" w:rsidTr="00296A2B">
        <w:trPr>
          <w:trHeight w:val="510"/>
        </w:trPr>
        <w:tc>
          <w:tcPr>
            <w:tcW w:w="619" w:type="dxa"/>
            <w:shd w:val="clear" w:color="auto" w:fill="auto"/>
          </w:tcPr>
          <w:p w14:paraId="22085BE2" w14:textId="54B9BA4C" w:rsidR="00C62BAC" w:rsidRDefault="00C62BAC" w:rsidP="00C62BAC">
            <w:pPr>
              <w:pStyle w:val="NoSpacing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</w:t>
            </w:r>
          </w:p>
        </w:tc>
        <w:tc>
          <w:tcPr>
            <w:tcW w:w="2879" w:type="dxa"/>
            <w:shd w:val="clear" w:color="auto" w:fill="auto"/>
          </w:tcPr>
          <w:p w14:paraId="35B9BDBA" w14:textId="2BBF33D0" w:rsidR="00C62BAC" w:rsidRDefault="00C62BAC" w:rsidP="00C62BAC">
            <w:pPr>
              <w:pStyle w:val="NoSpacing"/>
            </w:pPr>
            <w:r>
              <w:t>Ana Milki Istaufa</w:t>
            </w:r>
          </w:p>
        </w:tc>
        <w:tc>
          <w:tcPr>
            <w:tcW w:w="1232" w:type="dxa"/>
            <w:shd w:val="clear" w:color="auto" w:fill="auto"/>
          </w:tcPr>
          <w:p w14:paraId="31B04D22" w14:textId="72C322ED" w:rsidR="00C62BAC" w:rsidRDefault="00C62BAC" w:rsidP="00C62BAC">
            <w:pPr>
              <w:pStyle w:val="NoSpacing"/>
            </w:pPr>
            <w:r>
              <w:t>18620120</w:t>
            </w:r>
          </w:p>
        </w:tc>
        <w:tc>
          <w:tcPr>
            <w:tcW w:w="5339" w:type="dxa"/>
            <w:shd w:val="clear" w:color="auto" w:fill="auto"/>
          </w:tcPr>
          <w:p w14:paraId="538BCC8B" w14:textId="5979B380" w:rsidR="00C62BAC" w:rsidRDefault="00C62BAC" w:rsidP="00C62BAC">
            <w:pPr>
              <w:pStyle w:val="NoSpacing"/>
            </w:pPr>
            <w:r>
              <w:t>Uji Kualitas Perairan Sumber Maron Desa Karangsuko Kecamatan Pagelaran Kabupaten Malang Berdasarkan Indeks Biotilik Makrozoobentos</w:t>
            </w:r>
          </w:p>
        </w:tc>
        <w:tc>
          <w:tcPr>
            <w:tcW w:w="1606" w:type="dxa"/>
            <w:shd w:val="clear" w:color="auto" w:fill="auto"/>
          </w:tcPr>
          <w:p w14:paraId="3532DD5E" w14:textId="52C63A60" w:rsidR="00C62BAC" w:rsidRDefault="00E03A76" w:rsidP="00C62BAC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>
              <w:t>Dr. Dwi Suheriyanto, M.P</w:t>
            </w:r>
          </w:p>
        </w:tc>
        <w:tc>
          <w:tcPr>
            <w:tcW w:w="1842" w:type="dxa"/>
            <w:shd w:val="clear" w:color="auto" w:fill="auto"/>
          </w:tcPr>
          <w:p w14:paraId="7B633610" w14:textId="5E657623" w:rsidR="00C62BAC" w:rsidRDefault="00C62BAC" w:rsidP="00C62BAC">
            <w:pPr>
              <w:pStyle w:val="NoSpacing"/>
              <w:rPr>
                <w:rFonts w:asciiTheme="minorHAnsi" w:hAnsiTheme="minorHAnsi" w:cstheme="minorHAnsi"/>
                <w:color w:val="000000"/>
              </w:rPr>
            </w:pPr>
            <w:r>
              <w:t>Bayu Agung Prahardika,M.Si</w:t>
            </w:r>
          </w:p>
        </w:tc>
        <w:tc>
          <w:tcPr>
            <w:tcW w:w="1986" w:type="dxa"/>
            <w:shd w:val="clear" w:color="auto" w:fill="auto"/>
          </w:tcPr>
          <w:p w14:paraId="281DF8A1" w14:textId="2E37D826" w:rsidR="00C62BAC" w:rsidRDefault="00C62BAC" w:rsidP="00C62BAC">
            <w:pPr>
              <w:pStyle w:val="NoSpacing"/>
            </w:pPr>
            <w:r>
              <w:t>Tyas Nyonita Punjungsari, S.Pd, M.Sc</w:t>
            </w:r>
          </w:p>
        </w:tc>
        <w:tc>
          <w:tcPr>
            <w:tcW w:w="1777" w:type="dxa"/>
            <w:shd w:val="clear" w:color="auto" w:fill="auto"/>
          </w:tcPr>
          <w:p w14:paraId="20D7F2DC" w14:textId="2F6BEC91" w:rsidR="00C62BAC" w:rsidRDefault="00C62BAC" w:rsidP="00C62BAC">
            <w:pPr>
              <w:pStyle w:val="NoSpacing"/>
              <w:jc w:val="both"/>
            </w:pPr>
            <w:r>
              <w:t>Mujahidin Ahmad, M.Sc</w:t>
            </w:r>
          </w:p>
        </w:tc>
        <w:tc>
          <w:tcPr>
            <w:tcW w:w="1390" w:type="dxa"/>
            <w:shd w:val="clear" w:color="auto" w:fill="auto"/>
          </w:tcPr>
          <w:p w14:paraId="178CA882" w14:textId="77777777" w:rsidR="00C62BAC" w:rsidRPr="005E088E" w:rsidRDefault="00C62BAC" w:rsidP="00C62BAC">
            <w:pPr>
              <w:pStyle w:val="NoSpacing"/>
              <w:jc w:val="both"/>
              <w:rPr>
                <w:rFonts w:ascii="Arial" w:hAnsi="Arial" w:cs="Arial"/>
              </w:rPr>
            </w:pPr>
          </w:p>
        </w:tc>
      </w:tr>
    </w:tbl>
    <w:p w14:paraId="75774BB8" w14:textId="77777777" w:rsidR="00673C9A" w:rsidRDefault="00673C9A" w:rsidP="00D214A4">
      <w:pPr>
        <w:pStyle w:val="NoSpacing"/>
        <w:ind w:left="12616"/>
        <w:rPr>
          <w:rFonts w:ascii="Times New Roman" w:hAnsi="Times New Roman"/>
          <w:sz w:val="24"/>
          <w:szCs w:val="24"/>
        </w:rPr>
      </w:pPr>
    </w:p>
    <w:p w14:paraId="0F2BCF3A" w14:textId="0BFC9F48" w:rsidR="00D214A4" w:rsidRPr="006A5FAE" w:rsidRDefault="00D214A4" w:rsidP="00D214A4">
      <w:pPr>
        <w:pStyle w:val="NoSpacing"/>
        <w:ind w:left="12616"/>
        <w:rPr>
          <w:rFonts w:ascii="Times New Roman" w:hAnsi="Times New Roman"/>
          <w:sz w:val="24"/>
          <w:szCs w:val="24"/>
        </w:rPr>
      </w:pPr>
      <w:r w:rsidRPr="006A5FAE">
        <w:rPr>
          <w:rFonts w:ascii="Times New Roman" w:hAnsi="Times New Roman"/>
          <w:sz w:val="24"/>
          <w:szCs w:val="24"/>
        </w:rPr>
        <w:t>Mengetahui,</w:t>
      </w:r>
    </w:p>
    <w:p w14:paraId="1EB98EC8" w14:textId="77777777" w:rsidR="00D214A4" w:rsidRDefault="00D214A4" w:rsidP="00D214A4">
      <w:pPr>
        <w:pStyle w:val="NoSpacing"/>
        <w:ind w:left="12616"/>
        <w:rPr>
          <w:rFonts w:ascii="Times New Roman" w:hAnsi="Times New Roman"/>
          <w:sz w:val="24"/>
          <w:szCs w:val="24"/>
        </w:rPr>
      </w:pPr>
      <w:r w:rsidRPr="006A5FAE">
        <w:rPr>
          <w:rFonts w:ascii="Times New Roman" w:hAnsi="Times New Roman"/>
          <w:sz w:val="24"/>
          <w:szCs w:val="24"/>
        </w:rPr>
        <w:t>Kaprodi Biologi</w:t>
      </w:r>
    </w:p>
    <w:p w14:paraId="4FA756A9" w14:textId="77777777" w:rsidR="00D214A4" w:rsidRPr="006A5FAE" w:rsidRDefault="00D214A4" w:rsidP="00D214A4">
      <w:pPr>
        <w:pStyle w:val="NoSpacing"/>
        <w:ind w:left="12616"/>
        <w:rPr>
          <w:rFonts w:ascii="Times New Roman" w:hAnsi="Times New Roman"/>
          <w:sz w:val="24"/>
          <w:szCs w:val="24"/>
        </w:rPr>
      </w:pPr>
    </w:p>
    <w:p w14:paraId="61B48096" w14:textId="77777777" w:rsidR="00D214A4" w:rsidRPr="006A5FAE" w:rsidRDefault="00D214A4" w:rsidP="00D214A4">
      <w:pPr>
        <w:pStyle w:val="NoSpacing"/>
        <w:ind w:left="12616"/>
        <w:rPr>
          <w:rFonts w:ascii="Times New Roman" w:hAnsi="Times New Roman"/>
          <w:sz w:val="24"/>
          <w:szCs w:val="24"/>
        </w:rPr>
      </w:pPr>
    </w:p>
    <w:p w14:paraId="64B5E99C" w14:textId="06C40CFD" w:rsidR="00880776" w:rsidRDefault="00D214A4" w:rsidP="0027236F">
      <w:pPr>
        <w:pStyle w:val="NoSpacing"/>
        <w:ind w:left="12616"/>
        <w:rPr>
          <w:rFonts w:ascii="Times New Roman" w:hAnsi="Times New Roman"/>
          <w:sz w:val="24"/>
          <w:szCs w:val="24"/>
        </w:rPr>
      </w:pPr>
      <w:r w:rsidRPr="006A5FAE">
        <w:rPr>
          <w:rFonts w:ascii="Times New Roman" w:hAnsi="Times New Roman"/>
          <w:sz w:val="24"/>
          <w:szCs w:val="24"/>
        </w:rPr>
        <w:t>Dr. Evika Sandi Savitri, MP</w:t>
      </w:r>
    </w:p>
    <w:p w14:paraId="2A32EDDA" w14:textId="40062ED3" w:rsidR="0047431D" w:rsidRDefault="0047431D">
      <w:pPr>
        <w:spacing w:after="160" w:line="259" w:lineRule="auto"/>
        <w:rPr>
          <w:rFonts w:ascii="Times New Roman" w:hAnsi="Times New Roman"/>
          <w:sz w:val="24"/>
          <w:szCs w:val="24"/>
        </w:rPr>
      </w:pPr>
    </w:p>
    <w:sectPr w:rsidR="0047431D" w:rsidSect="00214E13">
      <w:pgSz w:w="20160" w:h="12240" w:orient="landscape" w:code="5"/>
      <w:pgMar w:top="539" w:right="567" w:bottom="567" w:left="99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A8689D"/>
    <w:multiLevelType w:val="multilevel"/>
    <w:tmpl w:val="2D404AB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  <w:caps/>
        <w:strike w:val="0"/>
        <w:dstrike w:val="0"/>
        <w:vanish/>
        <w:vertAlign w:val="baseline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6675515E"/>
    <w:multiLevelType w:val="hybridMultilevel"/>
    <w:tmpl w:val="54E0933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2NrE0MDIxNzc2NLZU0lEKTi0uzszPAykwqwUAnag/UCwAAAA="/>
  </w:docVars>
  <w:rsids>
    <w:rsidRoot w:val="00D214A4"/>
    <w:rsid w:val="00052579"/>
    <w:rsid w:val="00053C60"/>
    <w:rsid w:val="000807CD"/>
    <w:rsid w:val="00090084"/>
    <w:rsid w:val="000934C1"/>
    <w:rsid w:val="000B5BB8"/>
    <w:rsid w:val="000C2932"/>
    <w:rsid w:val="000C54F9"/>
    <w:rsid w:val="000E5186"/>
    <w:rsid w:val="000F57AB"/>
    <w:rsid w:val="00105506"/>
    <w:rsid w:val="00112BB0"/>
    <w:rsid w:val="00156F31"/>
    <w:rsid w:val="001602E4"/>
    <w:rsid w:val="001660FE"/>
    <w:rsid w:val="001964F4"/>
    <w:rsid w:val="001A05AC"/>
    <w:rsid w:val="001A19D5"/>
    <w:rsid w:val="001B1B7F"/>
    <w:rsid w:val="001B4515"/>
    <w:rsid w:val="001E256F"/>
    <w:rsid w:val="001F25AB"/>
    <w:rsid w:val="00204FEC"/>
    <w:rsid w:val="00214E13"/>
    <w:rsid w:val="0022068F"/>
    <w:rsid w:val="00223DB2"/>
    <w:rsid w:val="00243BD4"/>
    <w:rsid w:val="00252290"/>
    <w:rsid w:val="002634EA"/>
    <w:rsid w:val="0027236F"/>
    <w:rsid w:val="00275A2E"/>
    <w:rsid w:val="00285E24"/>
    <w:rsid w:val="00285FE6"/>
    <w:rsid w:val="002966D1"/>
    <w:rsid w:val="00296A2B"/>
    <w:rsid w:val="002A206D"/>
    <w:rsid w:val="002B03C0"/>
    <w:rsid w:val="002B211C"/>
    <w:rsid w:val="002F419B"/>
    <w:rsid w:val="003006C5"/>
    <w:rsid w:val="0030165B"/>
    <w:rsid w:val="003042E2"/>
    <w:rsid w:val="00322A95"/>
    <w:rsid w:val="00327F9E"/>
    <w:rsid w:val="003514BB"/>
    <w:rsid w:val="003922E7"/>
    <w:rsid w:val="003A27EF"/>
    <w:rsid w:val="003E0B18"/>
    <w:rsid w:val="003E77A8"/>
    <w:rsid w:val="00401CD5"/>
    <w:rsid w:val="004038F9"/>
    <w:rsid w:val="00427F15"/>
    <w:rsid w:val="00445DA7"/>
    <w:rsid w:val="0045747E"/>
    <w:rsid w:val="0047431D"/>
    <w:rsid w:val="004841FA"/>
    <w:rsid w:val="004A25A0"/>
    <w:rsid w:val="004D36F2"/>
    <w:rsid w:val="004E4278"/>
    <w:rsid w:val="004F2C6D"/>
    <w:rsid w:val="00500F57"/>
    <w:rsid w:val="00503304"/>
    <w:rsid w:val="0052441A"/>
    <w:rsid w:val="00533850"/>
    <w:rsid w:val="0054092B"/>
    <w:rsid w:val="005413B0"/>
    <w:rsid w:val="00546C6D"/>
    <w:rsid w:val="005709D9"/>
    <w:rsid w:val="00570D4C"/>
    <w:rsid w:val="005D336D"/>
    <w:rsid w:val="005E088E"/>
    <w:rsid w:val="005E1C8C"/>
    <w:rsid w:val="00601837"/>
    <w:rsid w:val="0060207F"/>
    <w:rsid w:val="006328C1"/>
    <w:rsid w:val="00642D85"/>
    <w:rsid w:val="00646C0D"/>
    <w:rsid w:val="006611F0"/>
    <w:rsid w:val="00673C9A"/>
    <w:rsid w:val="006863EC"/>
    <w:rsid w:val="006A3F22"/>
    <w:rsid w:val="006A6A38"/>
    <w:rsid w:val="006B3F03"/>
    <w:rsid w:val="006D72B8"/>
    <w:rsid w:val="006E3FBC"/>
    <w:rsid w:val="006F763D"/>
    <w:rsid w:val="007076CE"/>
    <w:rsid w:val="00712DDE"/>
    <w:rsid w:val="007157E6"/>
    <w:rsid w:val="007161A4"/>
    <w:rsid w:val="007240A0"/>
    <w:rsid w:val="00732627"/>
    <w:rsid w:val="00775770"/>
    <w:rsid w:val="007C0FBB"/>
    <w:rsid w:val="007C6A1A"/>
    <w:rsid w:val="007D3F24"/>
    <w:rsid w:val="007D4D77"/>
    <w:rsid w:val="007D6D7E"/>
    <w:rsid w:val="007F0DD2"/>
    <w:rsid w:val="008002DF"/>
    <w:rsid w:val="008056FF"/>
    <w:rsid w:val="00814DC9"/>
    <w:rsid w:val="00814E4E"/>
    <w:rsid w:val="00817C6E"/>
    <w:rsid w:val="00821A6F"/>
    <w:rsid w:val="00826BBC"/>
    <w:rsid w:val="008307A7"/>
    <w:rsid w:val="008526B1"/>
    <w:rsid w:val="00870D25"/>
    <w:rsid w:val="00880776"/>
    <w:rsid w:val="008906BD"/>
    <w:rsid w:val="00892E7B"/>
    <w:rsid w:val="00896B4E"/>
    <w:rsid w:val="008A072E"/>
    <w:rsid w:val="008B1608"/>
    <w:rsid w:val="008B324E"/>
    <w:rsid w:val="008C2DCE"/>
    <w:rsid w:val="008D30C3"/>
    <w:rsid w:val="008E4DBD"/>
    <w:rsid w:val="00906F5B"/>
    <w:rsid w:val="00917161"/>
    <w:rsid w:val="00920412"/>
    <w:rsid w:val="00934FD1"/>
    <w:rsid w:val="0094210E"/>
    <w:rsid w:val="00980B6F"/>
    <w:rsid w:val="009926F4"/>
    <w:rsid w:val="0099762E"/>
    <w:rsid w:val="009B6E3F"/>
    <w:rsid w:val="00A22756"/>
    <w:rsid w:val="00A3388C"/>
    <w:rsid w:val="00A37A63"/>
    <w:rsid w:val="00A65197"/>
    <w:rsid w:val="00A74161"/>
    <w:rsid w:val="00A8143C"/>
    <w:rsid w:val="00A85513"/>
    <w:rsid w:val="00AA78C6"/>
    <w:rsid w:val="00AD1F7B"/>
    <w:rsid w:val="00AE5DE8"/>
    <w:rsid w:val="00AF3AF4"/>
    <w:rsid w:val="00AF52A6"/>
    <w:rsid w:val="00B27B4A"/>
    <w:rsid w:val="00B35508"/>
    <w:rsid w:val="00B3583F"/>
    <w:rsid w:val="00B52072"/>
    <w:rsid w:val="00B55C5E"/>
    <w:rsid w:val="00B7275B"/>
    <w:rsid w:val="00B95B3D"/>
    <w:rsid w:val="00BA4F4B"/>
    <w:rsid w:val="00BD1BB9"/>
    <w:rsid w:val="00BE3791"/>
    <w:rsid w:val="00BF11A3"/>
    <w:rsid w:val="00C00641"/>
    <w:rsid w:val="00C07AA4"/>
    <w:rsid w:val="00C137EC"/>
    <w:rsid w:val="00C211E7"/>
    <w:rsid w:val="00C259FA"/>
    <w:rsid w:val="00C30699"/>
    <w:rsid w:val="00C416CC"/>
    <w:rsid w:val="00C41F1E"/>
    <w:rsid w:val="00C461CC"/>
    <w:rsid w:val="00C524F8"/>
    <w:rsid w:val="00C62BAC"/>
    <w:rsid w:val="00C93CDF"/>
    <w:rsid w:val="00CB1622"/>
    <w:rsid w:val="00CD0B83"/>
    <w:rsid w:val="00CE3753"/>
    <w:rsid w:val="00CF2EA9"/>
    <w:rsid w:val="00CF5DAD"/>
    <w:rsid w:val="00CF6422"/>
    <w:rsid w:val="00D001B7"/>
    <w:rsid w:val="00D00A00"/>
    <w:rsid w:val="00D1252C"/>
    <w:rsid w:val="00D15EAB"/>
    <w:rsid w:val="00D214A4"/>
    <w:rsid w:val="00D25D8E"/>
    <w:rsid w:val="00D26DDF"/>
    <w:rsid w:val="00D31863"/>
    <w:rsid w:val="00D326D2"/>
    <w:rsid w:val="00D33A78"/>
    <w:rsid w:val="00D3557C"/>
    <w:rsid w:val="00D63942"/>
    <w:rsid w:val="00D80221"/>
    <w:rsid w:val="00D859E9"/>
    <w:rsid w:val="00D969EB"/>
    <w:rsid w:val="00DA7929"/>
    <w:rsid w:val="00DC5585"/>
    <w:rsid w:val="00E00137"/>
    <w:rsid w:val="00E03A76"/>
    <w:rsid w:val="00E05E3A"/>
    <w:rsid w:val="00E253F7"/>
    <w:rsid w:val="00E47068"/>
    <w:rsid w:val="00E5245B"/>
    <w:rsid w:val="00E52614"/>
    <w:rsid w:val="00E558DD"/>
    <w:rsid w:val="00E737C4"/>
    <w:rsid w:val="00E80A66"/>
    <w:rsid w:val="00E850A4"/>
    <w:rsid w:val="00E863AD"/>
    <w:rsid w:val="00EA5ACA"/>
    <w:rsid w:val="00EE4D46"/>
    <w:rsid w:val="00EE7C38"/>
    <w:rsid w:val="00F05443"/>
    <w:rsid w:val="00F22544"/>
    <w:rsid w:val="00F55D0B"/>
    <w:rsid w:val="00F83D97"/>
    <w:rsid w:val="00F84F80"/>
    <w:rsid w:val="00F93616"/>
    <w:rsid w:val="00FB03DD"/>
    <w:rsid w:val="00FB61C7"/>
    <w:rsid w:val="00FC2546"/>
    <w:rsid w:val="00FD1FE2"/>
    <w:rsid w:val="00FD2311"/>
    <w:rsid w:val="00FE6B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B6C5D3"/>
  <w15:docId w15:val="{71D82E7D-CFBC-40F1-8D0D-D30EAEF729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14A4"/>
    <w:pPr>
      <w:spacing w:after="200" w:line="276" w:lineRule="auto"/>
    </w:pPr>
    <w:rPr>
      <w:rFonts w:ascii="Calibri" w:eastAsia="Times New Roman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BD1BB9"/>
    <w:pPr>
      <w:keepNext/>
      <w:keepLines/>
      <w:numPr>
        <w:numId w:val="1"/>
      </w:numPr>
      <w:spacing w:after="0" w:line="240" w:lineRule="auto"/>
      <w:jc w:val="center"/>
      <w:outlineLvl w:val="0"/>
    </w:pPr>
    <w:rPr>
      <w:rFonts w:ascii="Times New Roman Bold" w:eastAsiaTheme="majorEastAsia" w:hAnsi="Times New Roman Bold" w:cstheme="majorBidi"/>
      <w:b/>
      <w:caps/>
      <w:color w:val="000000" w:themeColor="text1"/>
      <w:sz w:val="24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D1BB9"/>
    <w:pPr>
      <w:keepNext/>
      <w:keepLines/>
      <w:numPr>
        <w:ilvl w:val="2"/>
        <w:numId w:val="1"/>
      </w:numPr>
      <w:spacing w:before="40" w:after="0" w:line="360" w:lineRule="auto"/>
      <w:jc w:val="both"/>
      <w:outlineLvl w:val="2"/>
    </w:pPr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D1BB9"/>
    <w:pPr>
      <w:keepNext/>
      <w:keepLines/>
      <w:numPr>
        <w:ilvl w:val="3"/>
        <w:numId w:val="1"/>
      </w:numPr>
      <w:spacing w:before="40" w:after="0" w:line="360" w:lineRule="auto"/>
      <w:jc w:val="both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D1BB9"/>
    <w:pPr>
      <w:keepNext/>
      <w:keepLines/>
      <w:numPr>
        <w:ilvl w:val="4"/>
        <w:numId w:val="1"/>
      </w:numPr>
      <w:spacing w:before="40" w:after="0" w:line="360" w:lineRule="auto"/>
      <w:jc w:val="both"/>
      <w:outlineLvl w:val="4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D1BB9"/>
    <w:pPr>
      <w:keepNext/>
      <w:keepLines/>
      <w:numPr>
        <w:ilvl w:val="5"/>
        <w:numId w:val="1"/>
      </w:numPr>
      <w:spacing w:before="40" w:after="0" w:line="360" w:lineRule="auto"/>
      <w:jc w:val="both"/>
      <w:outlineLvl w:val="5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D1BB9"/>
    <w:pPr>
      <w:keepNext/>
      <w:keepLines/>
      <w:numPr>
        <w:ilvl w:val="6"/>
        <w:numId w:val="1"/>
      </w:numPr>
      <w:spacing w:before="40" w:after="0" w:line="360" w:lineRule="auto"/>
      <w:jc w:val="both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D1BB9"/>
    <w:pPr>
      <w:keepNext/>
      <w:keepLines/>
      <w:numPr>
        <w:ilvl w:val="7"/>
        <w:numId w:val="1"/>
      </w:numPr>
      <w:spacing w:before="40" w:after="0" w:line="360" w:lineRule="auto"/>
      <w:jc w:val="both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D1BB9"/>
    <w:pPr>
      <w:keepNext/>
      <w:keepLines/>
      <w:numPr>
        <w:ilvl w:val="8"/>
        <w:numId w:val="1"/>
      </w:numPr>
      <w:spacing w:before="40" w:after="0" w:line="360" w:lineRule="auto"/>
      <w:jc w:val="both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214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14A4"/>
    <w:rPr>
      <w:rFonts w:ascii="Calibri" w:eastAsia="Times New Roman" w:hAnsi="Calibri" w:cs="Times New Roman"/>
    </w:rPr>
  </w:style>
  <w:style w:type="paragraph" w:styleId="NoSpacing">
    <w:name w:val="No Spacing"/>
    <w:uiPriority w:val="1"/>
    <w:qFormat/>
    <w:rsid w:val="00D214A4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Default">
    <w:name w:val="Default"/>
    <w:rsid w:val="00E737C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06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068F"/>
    <w:rPr>
      <w:rFonts w:ascii="Segoe UI" w:eastAsia="Times New Roman" w:hAnsi="Segoe UI" w:cs="Segoe UI"/>
      <w:sz w:val="18"/>
      <w:szCs w:val="18"/>
    </w:rPr>
  </w:style>
  <w:style w:type="character" w:customStyle="1" w:styleId="15">
    <w:name w:val="15"/>
    <w:basedOn w:val="DefaultParagraphFont"/>
    <w:unhideWhenUsed/>
    <w:rsid w:val="000807CD"/>
    <w:rPr>
      <w:rFonts w:ascii="Times New Roman" w:cs="Times New Roman" w:hint="default"/>
      <w:color w:val="0000FF"/>
      <w:sz w:val="24"/>
      <w:szCs w:val="24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D1BB9"/>
    <w:rPr>
      <w:rFonts w:ascii="Times New Roman Bold" w:eastAsiaTheme="majorEastAsia" w:hAnsi="Times New Roman Bold" w:cstheme="majorBidi"/>
      <w:b/>
      <w:caps/>
      <w:color w:val="000000" w:themeColor="text1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BD1BB9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D1BB9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D1BB9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D1BB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D1BB9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D1BB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D1BB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fontstyle01">
    <w:name w:val="fontstyle01"/>
    <w:basedOn w:val="DefaultParagraphFont"/>
    <w:rsid w:val="00601837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C00641"/>
    <w:pPr>
      <w:widowControl w:val="0"/>
      <w:autoSpaceDE w:val="0"/>
      <w:autoSpaceDN w:val="0"/>
      <w:spacing w:after="0" w:line="240" w:lineRule="auto"/>
    </w:pPr>
    <w:rPr>
      <w:rFonts w:ascii="Times New Roman" w:hAnsi="Times New Roman"/>
      <w:sz w:val="21"/>
      <w:szCs w:val="21"/>
      <w:lang w:val="ms"/>
    </w:rPr>
  </w:style>
  <w:style w:type="character" w:customStyle="1" w:styleId="BodyTextChar">
    <w:name w:val="Body Text Char"/>
    <w:basedOn w:val="DefaultParagraphFont"/>
    <w:link w:val="BodyText"/>
    <w:uiPriority w:val="1"/>
    <w:rsid w:val="00C00641"/>
    <w:rPr>
      <w:rFonts w:ascii="Times New Roman" w:eastAsia="Times New Roman" w:hAnsi="Times New Roman" w:cs="Times New Roman"/>
      <w:sz w:val="21"/>
      <w:szCs w:val="21"/>
      <w:lang w:val="m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184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47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9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34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9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2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9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96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22705E-7CF5-4B93-ADFA-0A389E3399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1</TotalTime>
  <Pages>3</Pages>
  <Words>1035</Words>
  <Characters>5903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 Device</dc:creator>
  <cp:keywords/>
  <dc:description/>
  <cp:lastModifiedBy>My Device</cp:lastModifiedBy>
  <cp:revision>25</cp:revision>
  <cp:lastPrinted>2021-06-15T06:56:00Z</cp:lastPrinted>
  <dcterms:created xsi:type="dcterms:W3CDTF">2022-01-19T03:07:00Z</dcterms:created>
  <dcterms:modified xsi:type="dcterms:W3CDTF">2022-03-01T02:57:00Z</dcterms:modified>
</cp:coreProperties>
</file>